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BB031" w14:textId="1B850909" w:rsidR="000C6A3D" w:rsidRDefault="004C570D" w:rsidP="004C570D">
      <w:pPr>
        <w:pStyle w:val="Heading1"/>
        <w:numPr>
          <w:ilvl w:val="0"/>
          <w:numId w:val="29"/>
        </w:numPr>
        <w:jc w:val="center"/>
      </w:pPr>
      <w:r>
        <w:t xml:space="preserve"> Christmas El</w:t>
      </w:r>
      <w:r w:rsidR="00E9313D">
        <w:t>ves</w:t>
      </w:r>
    </w:p>
    <w:p w14:paraId="7A343393" w14:textId="73B01C21" w:rsidR="002B413C" w:rsidRPr="002B413C" w:rsidRDefault="004C570D" w:rsidP="004C570D">
      <w:pPr>
        <w:jc w:val="center"/>
      </w:pPr>
      <w:r>
        <w:t xml:space="preserve">        </w:t>
      </w:r>
      <w:r>
        <w:rPr>
          <w:noProof/>
        </w:rPr>
        <w:drawing>
          <wp:inline distT="0" distB="0" distL="0" distR="0" wp14:anchorId="71EAF7EF" wp14:editId="69812DC7">
            <wp:extent cx="1374255" cy="1171833"/>
            <wp:effectExtent l="0" t="0" r="0" b="9525"/>
            <wp:docPr id="8" name="Picture 8" descr="Ic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Ico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258" cy="1173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4D0D4" w14:textId="7F784B5D" w:rsidR="004C570D" w:rsidRPr="004C570D" w:rsidRDefault="004C570D" w:rsidP="004C570D">
      <w:pPr>
        <w:jc w:val="center"/>
        <w:rPr>
          <w:rFonts w:cstheme="minorHAnsi"/>
          <w:i/>
          <w:iCs/>
          <w:noProof/>
        </w:rPr>
      </w:pPr>
      <w:r w:rsidRPr="004C570D">
        <w:rPr>
          <w:rFonts w:cstheme="minorHAnsi"/>
          <w:i/>
          <w:iCs/>
          <w:shd w:val="clear" w:color="auto" w:fill="FFFFFF"/>
        </w:rPr>
        <w:t>Everything in the Satna Claus' workshop was going well until, on one freezing Sunday</w:t>
      </w:r>
      <w:r>
        <w:rPr>
          <w:rFonts w:cstheme="minorHAnsi"/>
          <w:i/>
          <w:iCs/>
          <w:shd w:val="clear" w:color="auto" w:fill="FFFFFF"/>
        </w:rPr>
        <w:t>,</w:t>
      </w:r>
      <w:r w:rsidRPr="004C570D">
        <w:rPr>
          <w:rFonts w:cstheme="minorHAnsi"/>
          <w:i/>
          <w:iCs/>
          <w:shd w:val="clear" w:color="auto" w:fill="FFFFFF"/>
        </w:rPr>
        <w:t xml:space="preserve"> a dangerous storm destroyed almost all </w:t>
      </w:r>
      <w:r w:rsidR="0047444D">
        <w:rPr>
          <w:rFonts w:cstheme="minorHAnsi"/>
          <w:i/>
          <w:iCs/>
          <w:shd w:val="clear" w:color="auto" w:fill="FFFFFF"/>
        </w:rPr>
        <w:t>toys</w:t>
      </w:r>
      <w:r w:rsidRPr="004C570D">
        <w:rPr>
          <w:rFonts w:cstheme="minorHAnsi"/>
          <w:i/>
          <w:iCs/>
          <w:shd w:val="clear" w:color="auto" w:fill="FFFFFF"/>
        </w:rPr>
        <w:t>. Now Santa's elves fear they won't be able to meet their December deadline. It could be a disaster, and some children around the world may not get their Christmas toys.</w:t>
      </w:r>
      <w:r w:rsidR="00E9313D">
        <w:rPr>
          <w:rFonts w:cstheme="minorHAnsi"/>
          <w:i/>
          <w:iCs/>
          <w:shd w:val="clear" w:color="auto" w:fill="FFFFFF"/>
        </w:rPr>
        <w:t xml:space="preserve"> Luckily, you've come up with an idea, and you just need to write a program that manages your plan.</w:t>
      </w:r>
    </w:p>
    <w:p w14:paraId="4922B023" w14:textId="42C1C72B" w:rsidR="004C570D" w:rsidRPr="004C570D" w:rsidRDefault="004C570D" w:rsidP="00F53F7B">
      <w:r w:rsidRPr="004C570D">
        <w:rPr>
          <w:rFonts w:cstheme="minorHAnsi"/>
          <w:shd w:val="clear" w:color="auto" w:fill="FFFFFF"/>
        </w:rPr>
        <w:t xml:space="preserve">The Christmas </w:t>
      </w:r>
      <w:r w:rsidR="00E9313D">
        <w:rPr>
          <w:rFonts w:cstheme="minorHAnsi"/>
          <w:shd w:val="clear" w:color="auto" w:fill="FFFFFF"/>
        </w:rPr>
        <w:t>e</w:t>
      </w:r>
      <w:r w:rsidRPr="004C570D">
        <w:rPr>
          <w:rFonts w:cstheme="minorHAnsi"/>
          <w:shd w:val="clear" w:color="auto" w:fill="FFFFFF"/>
        </w:rPr>
        <w:t>l</w:t>
      </w:r>
      <w:r w:rsidR="00E9313D">
        <w:rPr>
          <w:rFonts w:cstheme="minorHAnsi"/>
          <w:shd w:val="clear" w:color="auto" w:fill="FFFFFF"/>
        </w:rPr>
        <w:t>ves</w:t>
      </w:r>
      <w:r w:rsidRPr="004C570D">
        <w:rPr>
          <w:rFonts w:cstheme="minorHAnsi"/>
          <w:shd w:val="clear" w:color="auto" w:fill="FFFFFF"/>
        </w:rPr>
        <w:t xml:space="preserve"> have special toy-making skills</w:t>
      </w:r>
      <w:r w:rsidR="006965F5">
        <w:rPr>
          <w:rFonts w:cstheme="minorHAnsi"/>
          <w:shd w:val="clear" w:color="auto" w:fill="FFFFFF"/>
          <w:lang w:val="bg-BG"/>
        </w:rPr>
        <w:t xml:space="preserve"> -</w:t>
      </w:r>
      <w:r w:rsidRPr="004C570D">
        <w:rPr>
          <w:rFonts w:cstheme="minorHAnsi"/>
          <w:shd w:val="clear" w:color="auto" w:fill="FFFFFF"/>
        </w:rPr>
        <w:t xml:space="preserve"> </w:t>
      </w:r>
      <w:r w:rsidR="006965F5">
        <w:rPr>
          <w:rFonts w:cstheme="minorHAnsi"/>
          <w:shd w:val="clear" w:color="auto" w:fill="FFFFFF"/>
          <w:lang w:val="bg-BG"/>
        </w:rPr>
        <w:t>е</w:t>
      </w:r>
      <w:r w:rsidRPr="004C570D">
        <w:rPr>
          <w:rFonts w:cstheme="minorHAnsi"/>
          <w:shd w:val="clear" w:color="auto" w:fill="FFFFFF"/>
        </w:rPr>
        <w:t xml:space="preserve">ach elf can make a </w:t>
      </w:r>
      <w:r w:rsidR="0047444D">
        <w:rPr>
          <w:rFonts w:cstheme="minorHAnsi"/>
          <w:shd w:val="clear" w:color="auto" w:fill="FFFFFF"/>
        </w:rPr>
        <w:t>toy</w:t>
      </w:r>
      <w:r w:rsidRPr="004C570D">
        <w:rPr>
          <w:rFonts w:cstheme="minorHAnsi"/>
          <w:shd w:val="clear" w:color="auto" w:fill="FFFFFF"/>
        </w:rPr>
        <w:t xml:space="preserve"> from a given number of materials.</w:t>
      </w:r>
    </w:p>
    <w:p w14:paraId="7C51C60C" w14:textId="7B4B26AF" w:rsidR="004C570D" w:rsidRDefault="00F53F7B" w:rsidP="00F53F7B">
      <w:r w:rsidRPr="004C570D">
        <w:t>First</w:t>
      </w:r>
      <w:r w:rsidR="006B7F65" w:rsidRPr="004C570D">
        <w:t>,</w:t>
      </w:r>
      <w:r w:rsidRPr="004C570D">
        <w:t xml:space="preserve"> you will receive a sequence of </w:t>
      </w:r>
      <w:r w:rsidRPr="004C570D">
        <w:rPr>
          <w:b/>
        </w:rPr>
        <w:t>integers</w:t>
      </w:r>
      <w:r w:rsidRPr="004C570D">
        <w:t xml:space="preserve"> representing </w:t>
      </w:r>
      <w:r w:rsidR="004C570D">
        <w:t xml:space="preserve">each </w:t>
      </w:r>
      <w:r w:rsidR="004C570D" w:rsidRPr="00E9313D">
        <w:rPr>
          <w:b/>
          <w:bCs/>
        </w:rPr>
        <w:t>elf's energy</w:t>
      </w:r>
      <w:r w:rsidRPr="004C570D">
        <w:t xml:space="preserve">. </w:t>
      </w:r>
      <w:r w:rsidR="00E9313D">
        <w:t xml:space="preserve">On the </w:t>
      </w:r>
      <w:r w:rsidR="00402D4F">
        <w:t>following</w:t>
      </w:r>
      <w:r w:rsidR="00E9313D">
        <w:t xml:space="preserve"> line</w:t>
      </w:r>
      <w:r w:rsidR="006B7F65" w:rsidRPr="004C570D">
        <w:t>,</w:t>
      </w:r>
      <w:r w:rsidRPr="004C570D">
        <w:t xml:space="preserve"> you will be given another sequence of </w:t>
      </w:r>
      <w:r w:rsidRPr="00351219">
        <w:rPr>
          <w:b/>
        </w:rPr>
        <w:t>integers</w:t>
      </w:r>
      <w:r w:rsidR="004C570D">
        <w:rPr>
          <w:b/>
        </w:rPr>
        <w:t>,</w:t>
      </w:r>
      <w:r>
        <w:t xml:space="preserve"> </w:t>
      </w:r>
      <w:r w:rsidR="004C570D">
        <w:t xml:space="preserve">each representing </w:t>
      </w:r>
      <w:proofErr w:type="gramStart"/>
      <w:r w:rsidR="004C570D">
        <w:t xml:space="preserve">a </w:t>
      </w:r>
      <w:r w:rsidR="004C570D" w:rsidRPr="00E9313D">
        <w:rPr>
          <w:b/>
          <w:bCs/>
        </w:rPr>
        <w:t>number of</w:t>
      </w:r>
      <w:proofErr w:type="gramEnd"/>
      <w:r w:rsidR="004C570D" w:rsidRPr="00E9313D">
        <w:rPr>
          <w:b/>
          <w:bCs/>
        </w:rPr>
        <w:t xml:space="preserve"> materials</w:t>
      </w:r>
      <w:r w:rsidR="004C570D">
        <w:t xml:space="preserve"> </w:t>
      </w:r>
      <w:r w:rsidR="004C570D" w:rsidRPr="00E9313D">
        <w:rPr>
          <w:b/>
          <w:bCs/>
        </w:rPr>
        <w:t xml:space="preserve">in a </w:t>
      </w:r>
      <w:r w:rsidR="00E9313D" w:rsidRPr="00E9313D">
        <w:rPr>
          <w:b/>
          <w:bCs/>
        </w:rPr>
        <w:t>box</w:t>
      </w:r>
      <w:r>
        <w:t>.</w:t>
      </w:r>
    </w:p>
    <w:p w14:paraId="68E0C412" w14:textId="15B3CCBA" w:rsidR="00E9313D" w:rsidRDefault="00E9313D" w:rsidP="00F53F7B">
      <w:r>
        <w:t xml:space="preserve">Your task is to calculate </w:t>
      </w:r>
      <w:r w:rsidR="0047444D">
        <w:rPr>
          <w:b/>
          <w:bCs/>
        </w:rPr>
        <w:t>the total</w:t>
      </w:r>
      <w:r w:rsidR="00402D4F">
        <w:rPr>
          <w:b/>
          <w:bCs/>
        </w:rPr>
        <w:t xml:space="preserve"> </w:t>
      </w:r>
      <w:r w:rsidRPr="0047444D">
        <w:rPr>
          <w:b/>
          <w:bCs/>
        </w:rPr>
        <w:t xml:space="preserve">elves' energy </w:t>
      </w:r>
      <w:r w:rsidR="00402D4F">
        <w:rPr>
          <w:b/>
          <w:bCs/>
        </w:rPr>
        <w:t>used</w:t>
      </w:r>
      <w:r w:rsidR="00402D4F" w:rsidRPr="0047444D">
        <w:rPr>
          <w:b/>
          <w:bCs/>
        </w:rPr>
        <w:t xml:space="preserve"> </w:t>
      </w:r>
      <w:r w:rsidR="00402D4F">
        <w:t>for</w:t>
      </w:r>
      <w:r>
        <w:t xml:space="preserve"> making </w:t>
      </w:r>
      <w:r w:rsidR="0047444D">
        <w:t>toys</w:t>
      </w:r>
      <w:r>
        <w:t xml:space="preserve"> and </w:t>
      </w:r>
      <w:r w:rsidR="0047444D" w:rsidRPr="0047444D">
        <w:rPr>
          <w:b/>
          <w:bCs/>
        </w:rPr>
        <w:t>the total number of</w:t>
      </w:r>
      <w:r w:rsidRPr="0047444D">
        <w:rPr>
          <w:b/>
          <w:bCs/>
        </w:rPr>
        <w:t xml:space="preserve"> </w:t>
      </w:r>
      <w:r w:rsidR="00402D4F" w:rsidRPr="00402D4F">
        <w:rPr>
          <w:b/>
          <w:bCs/>
        </w:rPr>
        <w:t>successfully made</w:t>
      </w:r>
      <w:r w:rsidR="00402D4F">
        <w:rPr>
          <w:b/>
          <w:bCs/>
        </w:rPr>
        <w:t xml:space="preserve"> t</w:t>
      </w:r>
      <w:r w:rsidR="0047444D">
        <w:rPr>
          <w:b/>
          <w:bCs/>
        </w:rPr>
        <w:t>oys</w:t>
      </w:r>
      <w:r w:rsidR="00402D4F">
        <w:t>.</w:t>
      </w:r>
    </w:p>
    <w:p w14:paraId="70BC0972" w14:textId="05CCF43F" w:rsidR="006965F5" w:rsidRPr="00402D4F" w:rsidRDefault="00402D4F" w:rsidP="00F53F7B">
      <w:pPr>
        <w:rPr>
          <w:lang w:val="bg-BG"/>
        </w:rPr>
      </w:pPr>
      <w:r>
        <w:t xml:space="preserve">You are very clever and have immediately recognized the </w:t>
      </w:r>
      <w:r w:rsidRPr="0047444D">
        <w:rPr>
          <w:b/>
          <w:bCs/>
        </w:rPr>
        <w:t>pros and cons of the work process</w:t>
      </w:r>
      <w:r>
        <w:t xml:space="preserve"> - the </w:t>
      </w:r>
      <w:r>
        <w:rPr>
          <w:b/>
          <w:bCs/>
        </w:rPr>
        <w:t>first</w:t>
      </w:r>
      <w:r w:rsidRPr="006103E1">
        <w:rPr>
          <w:b/>
          <w:bCs/>
        </w:rPr>
        <w:t xml:space="preserve"> </w:t>
      </w:r>
      <w:r>
        <w:rPr>
          <w:b/>
          <w:bCs/>
        </w:rPr>
        <w:t>elf</w:t>
      </w:r>
      <w:r>
        <w:t xml:space="preserve"> takes </w:t>
      </w:r>
      <w:r w:rsidRPr="006965F5">
        <w:rPr>
          <w:b/>
          <w:bCs/>
        </w:rPr>
        <w:t xml:space="preserve">the last </w:t>
      </w:r>
      <w:r>
        <w:rPr>
          <w:b/>
          <w:bCs/>
        </w:rPr>
        <w:t>box</w:t>
      </w:r>
      <w:r w:rsidRPr="006965F5">
        <w:rPr>
          <w:b/>
          <w:bCs/>
        </w:rPr>
        <w:t xml:space="preserve"> of materials</w:t>
      </w:r>
      <w:r>
        <w:rPr>
          <w:b/>
          <w:bCs/>
        </w:rPr>
        <w:t xml:space="preserve"> </w:t>
      </w:r>
      <w:r w:rsidRPr="006965F5">
        <w:t>and</w:t>
      </w:r>
      <w:r>
        <w:t xml:space="preserve"> tries to create </w:t>
      </w:r>
      <w:r w:rsidRPr="006965F5">
        <w:t xml:space="preserve">the </w:t>
      </w:r>
      <w:r>
        <w:t>toy:</w:t>
      </w:r>
    </w:p>
    <w:p w14:paraId="160A1E8F" w14:textId="7CFB3CFA" w:rsidR="006965F5" w:rsidRPr="00402D4F" w:rsidRDefault="00402D4F" w:rsidP="006965F5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Usually, the elf </w:t>
      </w:r>
      <w:r w:rsidRPr="00E9313D">
        <w:rPr>
          <w:b/>
          <w:bCs/>
        </w:rPr>
        <w:t xml:space="preserve">needs energy </w:t>
      </w:r>
      <w:r>
        <w:rPr>
          <w:b/>
          <w:bCs/>
        </w:rPr>
        <w:t>equal to</w:t>
      </w:r>
      <w:r w:rsidRPr="00E9313D">
        <w:rPr>
          <w:b/>
          <w:bCs/>
        </w:rPr>
        <w:t xml:space="preserve"> the number of materials</w:t>
      </w:r>
      <w:r>
        <w:t xml:space="preserve">. </w:t>
      </w:r>
      <w:r w:rsidR="006965F5">
        <w:t xml:space="preserve">If he </w:t>
      </w:r>
      <w:r w:rsidR="006965F5" w:rsidRPr="00E9313D">
        <w:rPr>
          <w:b/>
          <w:bCs/>
        </w:rPr>
        <w:t>has enough</w:t>
      </w:r>
      <w:r w:rsidR="006965F5">
        <w:t xml:space="preserve"> energy, he </w:t>
      </w:r>
      <w:r w:rsidR="00E9313D" w:rsidRPr="00E9313D">
        <w:rPr>
          <w:b/>
          <w:bCs/>
        </w:rPr>
        <w:t>mak</w:t>
      </w:r>
      <w:r w:rsidR="006965F5" w:rsidRPr="00E9313D">
        <w:rPr>
          <w:b/>
          <w:bCs/>
        </w:rPr>
        <w:t xml:space="preserve">es the </w:t>
      </w:r>
      <w:r w:rsidR="0047444D">
        <w:rPr>
          <w:b/>
          <w:bCs/>
        </w:rPr>
        <w:t>toy</w:t>
      </w:r>
      <w:r w:rsidR="00E9313D">
        <w:t xml:space="preserve">. </w:t>
      </w:r>
      <w:r w:rsidR="00E9313D" w:rsidRPr="00402D4F">
        <w:t>H</w:t>
      </w:r>
      <w:r w:rsidR="006965F5" w:rsidRPr="00402D4F">
        <w:t xml:space="preserve">is energy </w:t>
      </w:r>
      <w:r w:rsidR="006965F5" w:rsidRPr="00402D4F">
        <w:rPr>
          <w:b/>
          <w:bCs/>
        </w:rPr>
        <w:t>decreases</w:t>
      </w:r>
      <w:r w:rsidR="006965F5" w:rsidRPr="00402D4F">
        <w:t xml:space="preserve"> by the </w:t>
      </w:r>
      <w:r w:rsidRPr="00402D4F">
        <w:t>used energy</w:t>
      </w:r>
      <w:r w:rsidR="00E9313D" w:rsidRPr="00402D4F">
        <w:t xml:space="preserve">, and the </w:t>
      </w:r>
      <w:r w:rsidR="0047444D" w:rsidRPr="00402D4F">
        <w:rPr>
          <w:b/>
          <w:bCs/>
        </w:rPr>
        <w:t>toy</w:t>
      </w:r>
      <w:r w:rsidR="00E9313D" w:rsidRPr="00402D4F">
        <w:t xml:space="preserve"> </w:t>
      </w:r>
      <w:r w:rsidR="00E9313D" w:rsidRPr="00402D4F">
        <w:rPr>
          <w:b/>
          <w:bCs/>
        </w:rPr>
        <w:t>goes straight to Santa's bag</w:t>
      </w:r>
      <w:r w:rsidR="006965F5" w:rsidRPr="00402D4F">
        <w:t>. Then</w:t>
      </w:r>
      <w:r w:rsidR="00E9313D" w:rsidRPr="00402D4F">
        <w:t>,</w:t>
      </w:r>
      <w:r w:rsidR="006965F5" w:rsidRPr="00402D4F">
        <w:t xml:space="preserve"> </w:t>
      </w:r>
      <w:r w:rsidR="00E9313D" w:rsidRPr="00402D4F">
        <w:t xml:space="preserve">the elf </w:t>
      </w:r>
      <w:r w:rsidR="00E9313D" w:rsidRPr="00402D4F">
        <w:rPr>
          <w:b/>
          <w:bCs/>
        </w:rPr>
        <w:t>eats</w:t>
      </w:r>
      <w:r w:rsidR="00E9313D" w:rsidRPr="00402D4F">
        <w:t xml:space="preserve"> a cookie reward which </w:t>
      </w:r>
      <w:r w:rsidR="00E9313D" w:rsidRPr="00402D4F">
        <w:rPr>
          <w:b/>
          <w:bCs/>
        </w:rPr>
        <w:t>increases his energy by 1</w:t>
      </w:r>
      <w:r w:rsidR="00E9313D" w:rsidRPr="00402D4F">
        <w:t xml:space="preserve">, and </w:t>
      </w:r>
      <w:r w:rsidR="00E9313D" w:rsidRPr="00402D4F">
        <w:rPr>
          <w:b/>
          <w:bCs/>
        </w:rPr>
        <w:t>goes to the end of the line</w:t>
      </w:r>
      <w:r w:rsidR="00E9313D" w:rsidRPr="00402D4F">
        <w:t>, preparing for the upcoming boxes.</w:t>
      </w:r>
    </w:p>
    <w:p w14:paraId="36EC2EC0" w14:textId="77D2DAEB" w:rsidR="00402D4F" w:rsidRDefault="00402D4F" w:rsidP="00402D4F">
      <w:pPr>
        <w:pStyle w:val="ListParagraph"/>
        <w:numPr>
          <w:ilvl w:val="0"/>
          <w:numId w:val="30"/>
        </w:numPr>
      </w:pPr>
      <w:r>
        <w:t xml:space="preserve">Every </w:t>
      </w:r>
      <w:r w:rsidRPr="0047444D">
        <w:rPr>
          <w:b/>
          <w:bCs/>
        </w:rPr>
        <w:t>third</w:t>
      </w:r>
      <w:r>
        <w:t xml:space="preserve"> </w:t>
      </w:r>
      <w:r w:rsidRPr="0047444D">
        <w:rPr>
          <w:b/>
          <w:bCs/>
        </w:rPr>
        <w:t>time</w:t>
      </w:r>
      <w:r>
        <w:t xml:space="preserve"> one of the elves </w:t>
      </w:r>
      <w:r w:rsidRPr="0047444D">
        <w:rPr>
          <w:b/>
          <w:bCs/>
        </w:rPr>
        <w:t>take</w:t>
      </w:r>
      <w:r>
        <w:rPr>
          <w:b/>
          <w:bCs/>
        </w:rPr>
        <w:t>s</w:t>
      </w:r>
      <w:r w:rsidRPr="0047444D">
        <w:rPr>
          <w:b/>
          <w:bCs/>
        </w:rPr>
        <w:t xml:space="preserve"> a box</w:t>
      </w:r>
      <w:r>
        <w:t xml:space="preserve">, he tries his best to be creative, and </w:t>
      </w:r>
      <w:r w:rsidRPr="00402D4F">
        <w:rPr>
          <w:b/>
          <w:bCs/>
        </w:rPr>
        <w:t>he will need</w:t>
      </w:r>
      <w:r>
        <w:t xml:space="preserve"> </w:t>
      </w:r>
      <w:r w:rsidRPr="0047444D">
        <w:rPr>
          <w:b/>
          <w:bCs/>
        </w:rPr>
        <w:t>twice as much</w:t>
      </w:r>
      <w:r>
        <w:t xml:space="preserve"> </w:t>
      </w:r>
      <w:r w:rsidRPr="0047444D">
        <w:rPr>
          <w:b/>
          <w:bCs/>
        </w:rPr>
        <w:t>energy</w:t>
      </w:r>
      <w:r>
        <w:t xml:space="preserve"> </w:t>
      </w:r>
      <w:r w:rsidRPr="00402D4F">
        <w:rPr>
          <w:b/>
          <w:bCs/>
        </w:rPr>
        <w:t>as usual</w:t>
      </w:r>
      <w:r>
        <w:t xml:space="preserve">. If </w:t>
      </w:r>
      <w:r w:rsidRPr="00402D4F">
        <w:rPr>
          <w:b/>
          <w:bCs/>
        </w:rPr>
        <w:t>he has enough</w:t>
      </w:r>
      <w:r>
        <w:t xml:space="preserve">, he manages to create </w:t>
      </w:r>
      <w:r w:rsidRPr="00402D4F">
        <w:rPr>
          <w:b/>
          <w:bCs/>
        </w:rPr>
        <w:t>2 toys</w:t>
      </w:r>
      <w:r>
        <w:t>. Then, h</w:t>
      </w:r>
      <w:r w:rsidR="008968A8">
        <w:t xml:space="preserve">is </w:t>
      </w:r>
      <w:r w:rsidR="008968A8" w:rsidRPr="008968A8">
        <w:rPr>
          <w:b/>
          <w:bCs/>
        </w:rPr>
        <w:t>e</w:t>
      </w:r>
      <w:r w:rsidR="008968A8">
        <w:rPr>
          <w:b/>
          <w:bCs/>
        </w:rPr>
        <w:t>ner</w:t>
      </w:r>
      <w:r w:rsidR="008968A8" w:rsidRPr="008968A8">
        <w:rPr>
          <w:b/>
          <w:bCs/>
        </w:rPr>
        <w:t>gy decreases</w:t>
      </w:r>
      <w:r w:rsidR="007542AB">
        <w:rPr>
          <w:b/>
          <w:bCs/>
        </w:rPr>
        <w:t xml:space="preserve">; </w:t>
      </w:r>
      <w:r w:rsidR="007542AB" w:rsidRPr="007542AB">
        <w:t>he</w:t>
      </w:r>
      <w:r w:rsidR="008968A8">
        <w:t xml:space="preserve"> eats a </w:t>
      </w:r>
      <w:r w:rsidR="008968A8" w:rsidRPr="008968A8">
        <w:rPr>
          <w:b/>
          <w:bCs/>
        </w:rPr>
        <w:t>cookie reward</w:t>
      </w:r>
      <w:r w:rsidR="008968A8">
        <w:t xml:space="preserve"> and </w:t>
      </w:r>
      <w:r w:rsidR="008968A8" w:rsidRPr="00402D4F">
        <w:rPr>
          <w:b/>
          <w:bCs/>
        </w:rPr>
        <w:t>goes to the end of the line</w:t>
      </w:r>
      <w:r w:rsidR="007542AB">
        <w:rPr>
          <w:b/>
          <w:bCs/>
        </w:rPr>
        <w:t>,</w:t>
      </w:r>
      <w:r w:rsidR="008968A8">
        <w:rPr>
          <w:b/>
          <w:bCs/>
        </w:rPr>
        <w:t xml:space="preserve"> </w:t>
      </w:r>
      <w:proofErr w:type="gramStart"/>
      <w:r w:rsidR="007542AB" w:rsidRPr="007542AB">
        <w:t>similar to</w:t>
      </w:r>
      <w:proofErr w:type="gramEnd"/>
      <w:r w:rsidR="008968A8" w:rsidRPr="007542AB">
        <w:t xml:space="preserve"> the first bullet</w:t>
      </w:r>
      <w:r w:rsidRPr="007542AB">
        <w:t>.</w:t>
      </w:r>
    </w:p>
    <w:p w14:paraId="2470AC83" w14:textId="212953F7" w:rsidR="00402D4F" w:rsidRPr="00402D4F" w:rsidRDefault="00402D4F" w:rsidP="00402D4F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Every </w:t>
      </w:r>
      <w:r w:rsidRPr="00402D4F">
        <w:rPr>
          <w:b/>
          <w:bCs/>
        </w:rPr>
        <w:t>fifth</w:t>
      </w:r>
      <w:r>
        <w:t xml:space="preserve"> </w:t>
      </w:r>
      <w:r w:rsidRPr="00402D4F">
        <w:rPr>
          <w:b/>
          <w:bCs/>
        </w:rPr>
        <w:t xml:space="preserve">time </w:t>
      </w:r>
      <w:r>
        <w:t xml:space="preserve">one of the elves </w:t>
      </w:r>
      <w:r w:rsidRPr="00402D4F">
        <w:rPr>
          <w:b/>
          <w:bCs/>
        </w:rPr>
        <w:t>takes a box</w:t>
      </w:r>
      <w:r w:rsidRPr="0047444D">
        <w:t>, he</w:t>
      </w:r>
      <w:r>
        <w:t xml:space="preserve"> is a little </w:t>
      </w:r>
      <w:r w:rsidRPr="00E9313D">
        <w:t>clumsy</w:t>
      </w:r>
      <w:r>
        <w:t xml:space="preserve"> and somehow manages to </w:t>
      </w:r>
      <w:r w:rsidRPr="00402D4F">
        <w:rPr>
          <w:b/>
          <w:bCs/>
        </w:rPr>
        <w:t>break the toy</w:t>
      </w:r>
      <w:r>
        <w:t xml:space="preserve"> </w:t>
      </w:r>
      <w:r w:rsidRPr="00402D4F">
        <w:rPr>
          <w:b/>
          <w:bCs/>
        </w:rPr>
        <w:t>when he just made it (if he made it)</w:t>
      </w:r>
      <w:r>
        <w:t xml:space="preserve">. The </w:t>
      </w:r>
      <w:r w:rsidRPr="00402D4F">
        <w:rPr>
          <w:b/>
          <w:bCs/>
        </w:rPr>
        <w:t>toy is</w:t>
      </w:r>
      <w:r>
        <w:t xml:space="preserve"> </w:t>
      </w:r>
      <w:r w:rsidRPr="00402D4F">
        <w:rPr>
          <w:b/>
          <w:bCs/>
        </w:rPr>
        <w:t>thrown away,</w:t>
      </w:r>
      <w:r>
        <w:t xml:space="preserve"> and the </w:t>
      </w:r>
      <w:r w:rsidRPr="00402D4F">
        <w:rPr>
          <w:b/>
          <w:bCs/>
        </w:rPr>
        <w:t>elf</w:t>
      </w:r>
      <w:r>
        <w:t xml:space="preserve"> </w:t>
      </w:r>
      <w:r w:rsidRPr="00402D4F">
        <w:rPr>
          <w:b/>
          <w:bCs/>
        </w:rPr>
        <w:t>doesn't get a cookie reward</w:t>
      </w:r>
      <w:r>
        <w:t xml:space="preserve">. However, his </w:t>
      </w:r>
      <w:r w:rsidRPr="00402D4F">
        <w:rPr>
          <w:b/>
          <w:bCs/>
        </w:rPr>
        <w:t>energy is already spent</w:t>
      </w:r>
      <w:r>
        <w:rPr>
          <w:b/>
          <w:bCs/>
        </w:rPr>
        <w:t>,</w:t>
      </w:r>
      <w:r>
        <w:t xml:space="preserve"> and it needs to be </w:t>
      </w:r>
      <w:r w:rsidRPr="00402D4F">
        <w:rPr>
          <w:b/>
          <w:bCs/>
        </w:rPr>
        <w:t>added</w:t>
      </w:r>
      <w:r>
        <w:t xml:space="preserve"> to the total elves' energy.</w:t>
      </w:r>
    </w:p>
    <w:p w14:paraId="7F7F8216" w14:textId="16C1D0B7" w:rsidR="00402D4F" w:rsidRPr="00402D4F" w:rsidRDefault="00402D4F" w:rsidP="00402D4F">
      <w:pPr>
        <w:pStyle w:val="ListParagraph"/>
        <w:numPr>
          <w:ilvl w:val="1"/>
          <w:numId w:val="30"/>
        </w:numPr>
      </w:pPr>
      <w:r w:rsidRPr="00402D4F">
        <w:rPr>
          <w:b/>
          <w:bCs/>
        </w:rPr>
        <w:t>If an elf creates 2 toys, but he is clumsy, he breaks them.</w:t>
      </w:r>
    </w:p>
    <w:p w14:paraId="3C9022BC" w14:textId="11FCB1DF" w:rsidR="0047444D" w:rsidRPr="0047444D" w:rsidRDefault="00402D4F" w:rsidP="0047444D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If an elf does </w:t>
      </w:r>
      <w:r w:rsidRPr="00402D4F">
        <w:rPr>
          <w:b/>
          <w:bCs/>
        </w:rPr>
        <w:t>not</w:t>
      </w:r>
      <w:r>
        <w:t xml:space="preserve"> have enough energy</w:t>
      </w:r>
      <w:r w:rsidR="00E9313D">
        <w:t xml:space="preserve">, he </w:t>
      </w:r>
      <w:r w:rsidR="00E9313D" w:rsidRPr="00E9313D">
        <w:rPr>
          <w:b/>
          <w:bCs/>
        </w:rPr>
        <w:t>leaves the box of materials</w:t>
      </w:r>
      <w:r w:rsidR="00E9313D">
        <w:t xml:space="preserve"> </w:t>
      </w:r>
      <w:r>
        <w:rPr>
          <w:b/>
          <w:bCs/>
        </w:rPr>
        <w:t>to</w:t>
      </w:r>
      <w:r w:rsidR="00E9313D" w:rsidRPr="00402D4F">
        <w:rPr>
          <w:b/>
          <w:bCs/>
        </w:rPr>
        <w:t xml:space="preserve"> the next elf</w:t>
      </w:r>
      <w:r w:rsidR="00E9313D">
        <w:t xml:space="preserve">. Instead of making the </w:t>
      </w:r>
      <w:r w:rsidR="0047444D">
        <w:t>toy</w:t>
      </w:r>
      <w:r w:rsidR="00E9313D">
        <w:t xml:space="preserve">, the elf drinks a hot chocolate which </w:t>
      </w:r>
      <w:r w:rsidR="00E9313D" w:rsidRPr="00E9313D">
        <w:rPr>
          <w:b/>
          <w:bCs/>
        </w:rPr>
        <w:t>doubles his energy</w:t>
      </w:r>
      <w:r w:rsidR="00E9313D">
        <w:t xml:space="preserve">, and </w:t>
      </w:r>
      <w:r w:rsidR="00E9313D" w:rsidRPr="00E9313D">
        <w:rPr>
          <w:b/>
          <w:bCs/>
        </w:rPr>
        <w:t>goes to the end of the line</w:t>
      </w:r>
      <w:r w:rsidR="00E9313D">
        <w:t>, preparing for the upcoming boxes.</w:t>
      </w:r>
    </w:p>
    <w:p w14:paraId="74EF3D6C" w14:textId="4C4B6036" w:rsidR="0047444D" w:rsidRDefault="00402D4F" w:rsidP="0047444D">
      <w:r w:rsidRPr="00402D4F">
        <w:rPr>
          <w:b/>
          <w:bCs/>
          <w:u w:val="single"/>
        </w:rPr>
        <w:t>Note:</w:t>
      </w:r>
      <w:r>
        <w:t xml:space="preserve"> </w:t>
      </w:r>
      <w:r w:rsidR="0047444D">
        <w:t>North Pole's social policy is very tolerant of the elves.</w:t>
      </w:r>
      <w:r w:rsidR="0047444D" w:rsidRPr="0047444D">
        <w:rPr>
          <w:lang w:val="bg-BG"/>
        </w:rPr>
        <w:t xml:space="preserve"> </w:t>
      </w:r>
      <w:r w:rsidR="0047444D">
        <w:t xml:space="preserve">If the </w:t>
      </w:r>
      <w:r w:rsidR="0047444D" w:rsidRPr="00402D4F">
        <w:rPr>
          <w:b/>
          <w:bCs/>
        </w:rPr>
        <w:t>current elf's energy</w:t>
      </w:r>
      <w:r w:rsidR="0047444D">
        <w:t xml:space="preserve"> is </w:t>
      </w:r>
      <w:r w:rsidR="0047444D">
        <w:rPr>
          <w:b/>
          <w:bCs/>
        </w:rPr>
        <w:t>less</w:t>
      </w:r>
      <w:r w:rsidR="0047444D" w:rsidRPr="0047444D">
        <w:rPr>
          <w:b/>
          <w:bCs/>
        </w:rPr>
        <w:t xml:space="preserve"> than 5 units</w:t>
      </w:r>
      <w:r w:rsidR="0047444D">
        <w:t xml:space="preserve">, he </w:t>
      </w:r>
      <w:r w:rsidR="0047444D" w:rsidRPr="0047444D">
        <w:rPr>
          <w:b/>
          <w:bCs/>
        </w:rPr>
        <w:t xml:space="preserve">does </w:t>
      </w:r>
      <w:r w:rsidR="000D7269">
        <w:rPr>
          <w:b/>
          <w:bCs/>
        </w:rPr>
        <w:t>NOT TAKE</w:t>
      </w:r>
      <w:r w:rsidR="0047444D" w:rsidRPr="0047444D">
        <w:rPr>
          <w:b/>
          <w:bCs/>
        </w:rPr>
        <w:t xml:space="preserve"> a box</w:t>
      </w:r>
      <w:r w:rsidR="0047444D">
        <w:t xml:space="preserve">, but he </w:t>
      </w:r>
      <w:r w:rsidR="0047444D" w:rsidRPr="0047444D">
        <w:t>takes a day off</w:t>
      </w:r>
      <w:r w:rsidR="0047444D">
        <w:t xml:space="preserve">. </w:t>
      </w:r>
      <w:r w:rsidR="0047444D" w:rsidRPr="0047444D">
        <w:rPr>
          <w:b/>
          <w:bCs/>
        </w:rPr>
        <w:t>Remove the elf</w:t>
      </w:r>
      <w:r w:rsidR="0047444D">
        <w:t xml:space="preserve"> from the collection.</w:t>
      </w:r>
    </w:p>
    <w:p w14:paraId="06CA5F93" w14:textId="01623ECD" w:rsidR="00AB10E2" w:rsidRPr="0047444D" w:rsidRDefault="00BC4456" w:rsidP="00F53F7B">
      <w:pPr>
        <w:rPr>
          <w:b/>
          <w:bCs/>
          <w:lang w:val="bg-BG"/>
        </w:rPr>
      </w:pPr>
      <w:r w:rsidRPr="00902791">
        <w:rPr>
          <w:b/>
          <w:bCs/>
        </w:rPr>
        <w:t>S</w:t>
      </w:r>
      <w:r w:rsidR="00F53F7B" w:rsidRPr="00902791">
        <w:rPr>
          <w:b/>
          <w:bCs/>
        </w:rPr>
        <w:t xml:space="preserve">top </w:t>
      </w:r>
      <w:r w:rsidRPr="00902791">
        <w:rPr>
          <w:b/>
          <w:bCs/>
        </w:rPr>
        <w:t xml:space="preserve">crafting </w:t>
      </w:r>
      <w:r w:rsidR="0047444D">
        <w:rPr>
          <w:b/>
          <w:bCs/>
        </w:rPr>
        <w:t>toys</w:t>
      </w:r>
      <w:r w:rsidR="00F53F7B" w:rsidRPr="00902791">
        <w:rPr>
          <w:b/>
          <w:bCs/>
        </w:rPr>
        <w:t xml:space="preserve"> </w:t>
      </w:r>
      <w:r w:rsidR="00B104BF" w:rsidRPr="00902791">
        <w:rPr>
          <w:b/>
          <w:bCs/>
        </w:rPr>
        <w:t>when</w:t>
      </w:r>
      <w:r w:rsidR="00F53F7B" w:rsidRPr="00902791">
        <w:rPr>
          <w:b/>
          <w:bCs/>
        </w:rPr>
        <w:t xml:space="preserve"> you </w:t>
      </w:r>
      <w:r w:rsidR="00AE14D7" w:rsidRPr="00902791">
        <w:rPr>
          <w:b/>
          <w:bCs/>
        </w:rPr>
        <w:t>are</w:t>
      </w:r>
      <w:r w:rsidR="00F53F7B" w:rsidRPr="00902791">
        <w:rPr>
          <w:b/>
          <w:bCs/>
        </w:rPr>
        <w:t xml:space="preserve"> out of</w:t>
      </w:r>
      <w:r w:rsidRPr="00902791">
        <w:rPr>
          <w:b/>
          <w:bCs/>
        </w:rPr>
        <w:t xml:space="preserve"> materials</w:t>
      </w:r>
      <w:r w:rsidR="0047444D">
        <w:rPr>
          <w:b/>
          <w:bCs/>
        </w:rPr>
        <w:t xml:space="preserve"> or elves</w:t>
      </w:r>
      <w:r w:rsidR="00F53F7B" w:rsidRPr="00902791">
        <w:rPr>
          <w:b/>
          <w:bCs/>
        </w:rPr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437F9387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</w:t>
      </w:r>
      <w:r w:rsidRPr="003854A2">
        <w:rPr>
          <w:b/>
          <w:bCs/>
        </w:rPr>
        <w:t>first</w:t>
      </w:r>
      <w:r>
        <w:t xml:space="preserve"> line of input will represent </w:t>
      </w:r>
      <w:r w:rsidR="0047444D">
        <w:t xml:space="preserve">each elf's energy </w:t>
      </w:r>
      <w:r>
        <w:t xml:space="preserve">- </w:t>
      </w:r>
      <w:r w:rsidRPr="006622B2">
        <w:rPr>
          <w:b/>
        </w:rPr>
        <w:t>integers</w:t>
      </w:r>
      <w:r>
        <w:t xml:space="preserve">, separated by </w:t>
      </w:r>
      <w:r w:rsidR="006B7F65">
        <w:t xml:space="preserve">a </w:t>
      </w:r>
      <w:r w:rsidRPr="006622B2">
        <w:rPr>
          <w:b/>
        </w:rPr>
        <w:t>single space</w:t>
      </w:r>
    </w:p>
    <w:p w14:paraId="06A8B43E" w14:textId="37F7EAFB" w:rsidR="00AB10E2" w:rsidRPr="003076DD" w:rsidRDefault="00F53F7B" w:rsidP="003076DD">
      <w:pPr>
        <w:pStyle w:val="ListParagraph"/>
        <w:numPr>
          <w:ilvl w:val="0"/>
          <w:numId w:val="23"/>
        </w:numPr>
        <w:rPr>
          <w:b/>
        </w:rPr>
      </w:pPr>
      <w:r>
        <w:t xml:space="preserve">On the </w:t>
      </w:r>
      <w:r w:rsidRPr="003854A2">
        <w:rPr>
          <w:b/>
          <w:bCs/>
        </w:rPr>
        <w:t>second</w:t>
      </w:r>
      <w:r>
        <w:t xml:space="preserve"> line</w:t>
      </w:r>
      <w:r w:rsidR="006B7F65">
        <w:t>,</w:t>
      </w:r>
      <w:r>
        <w:t xml:space="preserve"> you will be given the </w:t>
      </w:r>
      <w:r w:rsidR="0047444D">
        <w:rPr>
          <w:b/>
          <w:bCs/>
        </w:rPr>
        <w:t>number of materials in each box</w:t>
      </w:r>
      <w:r w:rsidR="004E1609">
        <w:t xml:space="preserve"> </w:t>
      </w:r>
      <w:r>
        <w:t xml:space="preserve">- </w:t>
      </w:r>
      <w:r w:rsidRPr="006622B2">
        <w:rPr>
          <w:b/>
        </w:rPr>
        <w:t>integers</w:t>
      </w:r>
      <w:r>
        <w:t xml:space="preserve">, separated by </w:t>
      </w:r>
      <w:r w:rsidR="006B7F65">
        <w:t xml:space="preserve">a </w:t>
      </w:r>
      <w:r w:rsidRPr="006622B2">
        <w:rPr>
          <w:b/>
        </w:rPr>
        <w:t>single space</w:t>
      </w:r>
    </w:p>
    <w:p w14:paraId="092D0C5E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lastRenderedPageBreak/>
        <w:t>Output</w:t>
      </w:r>
    </w:p>
    <w:p w14:paraId="5A0CA47B" w14:textId="3D6E3EE7" w:rsidR="00F53F7B" w:rsidRPr="0047444D" w:rsidRDefault="00F53F7B" w:rsidP="0047444D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</w:t>
      </w:r>
      <w:r w:rsidR="00AB10E2" w:rsidRPr="00253332">
        <w:rPr>
          <w:b/>
          <w:bCs/>
        </w:rPr>
        <w:t>first line</w:t>
      </w:r>
      <w:r w:rsidR="0047444D">
        <w:t>,</w:t>
      </w:r>
      <w:r w:rsidR="00AB10E2">
        <w:t xml:space="preserve"> print </w:t>
      </w:r>
      <w:r w:rsidR="0047444D">
        <w:rPr>
          <w:b/>
          <w:bCs/>
        </w:rPr>
        <w:t>the number of created toys</w:t>
      </w:r>
      <w:r w:rsidR="0047444D">
        <w:t xml:space="preserve">: </w:t>
      </w:r>
      <w:r w:rsidRPr="0047444D">
        <w:rPr>
          <w:rFonts w:ascii="Consolas" w:hAnsi="Consolas"/>
          <w:b/>
        </w:rPr>
        <w:t>"</w:t>
      </w:r>
      <w:r w:rsidR="0047444D">
        <w:rPr>
          <w:rFonts w:ascii="Consolas" w:hAnsi="Consolas"/>
          <w:b/>
        </w:rPr>
        <w:t>Toys: {</w:t>
      </w:r>
      <w:proofErr w:type="spellStart"/>
      <w:r w:rsidR="0047444D">
        <w:rPr>
          <w:rFonts w:ascii="Consolas" w:hAnsi="Consolas"/>
          <w:b/>
        </w:rPr>
        <w:t>total_number_of_toys</w:t>
      </w:r>
      <w:proofErr w:type="spellEnd"/>
      <w:r w:rsidR="0047444D">
        <w:rPr>
          <w:rFonts w:ascii="Consolas" w:hAnsi="Consolas"/>
          <w:b/>
        </w:rPr>
        <w:t>}</w:t>
      </w:r>
      <w:r w:rsidRPr="0047444D">
        <w:rPr>
          <w:rFonts w:ascii="Consolas" w:hAnsi="Consolas"/>
          <w:b/>
        </w:rPr>
        <w:t>"</w:t>
      </w:r>
    </w:p>
    <w:p w14:paraId="2E21F52E" w14:textId="4941CAAA" w:rsidR="0047444D" w:rsidRPr="0047444D" w:rsidRDefault="0047444D" w:rsidP="0047444D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</w:t>
      </w:r>
      <w:r>
        <w:rPr>
          <w:b/>
          <w:bCs/>
        </w:rPr>
        <w:t>second</w:t>
      </w:r>
      <w:r w:rsidRPr="00253332">
        <w:rPr>
          <w:b/>
          <w:bCs/>
        </w:rPr>
        <w:t xml:space="preserve"> line</w:t>
      </w:r>
      <w:r>
        <w:t xml:space="preserve">, print </w:t>
      </w:r>
      <w:r>
        <w:rPr>
          <w:b/>
          <w:bCs/>
        </w:rPr>
        <w:t>the total used energy</w:t>
      </w:r>
      <w:r>
        <w:t xml:space="preserve">: </w:t>
      </w:r>
      <w:r w:rsidRPr="0047444D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Energy: {</w:t>
      </w:r>
      <w:proofErr w:type="spellStart"/>
      <w:r>
        <w:rPr>
          <w:rFonts w:ascii="Consolas" w:hAnsi="Consolas"/>
          <w:b/>
        </w:rPr>
        <w:t>total_used_energy</w:t>
      </w:r>
      <w:proofErr w:type="spellEnd"/>
      <w:r>
        <w:rPr>
          <w:rFonts w:ascii="Consolas" w:hAnsi="Consolas"/>
          <w:b/>
        </w:rPr>
        <w:t>}</w:t>
      </w:r>
      <w:r w:rsidRPr="0047444D">
        <w:rPr>
          <w:rFonts w:ascii="Consolas" w:hAnsi="Consolas"/>
          <w:b/>
        </w:rPr>
        <w:t>"</w:t>
      </w:r>
    </w:p>
    <w:p w14:paraId="03BDDDD9" w14:textId="7592F822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</w:t>
      </w:r>
      <w:r w:rsidRPr="00253332">
        <w:rPr>
          <w:b/>
          <w:bCs/>
        </w:rPr>
        <w:t>next</w:t>
      </w:r>
      <w:r w:rsidR="00CC7B97" w:rsidRPr="00253332">
        <w:rPr>
          <w:b/>
          <w:bCs/>
        </w:rPr>
        <w:t xml:space="preserve"> two</w:t>
      </w:r>
      <w:r w:rsidRPr="00253332">
        <w:rPr>
          <w:b/>
          <w:bCs/>
        </w:rPr>
        <w:t xml:space="preserve"> </w:t>
      </w:r>
      <w:r w:rsidR="00CC7B97" w:rsidRPr="00253332">
        <w:rPr>
          <w:b/>
          <w:bCs/>
        </w:rPr>
        <w:t>lines</w:t>
      </w:r>
      <w:r w:rsidR="00CC7B97">
        <w:t xml:space="preserve"> print the </w:t>
      </w:r>
      <w:r w:rsidR="0047444D">
        <w:rPr>
          <w:b/>
        </w:rPr>
        <w:t>elves</w:t>
      </w:r>
      <w:r w:rsidR="00CC7B97">
        <w:t xml:space="preserve"> and </w:t>
      </w:r>
      <w:r w:rsidR="0047444D">
        <w:rPr>
          <w:b/>
        </w:rPr>
        <w:t>boxes</w:t>
      </w:r>
      <w:r w:rsidR="00CC7B97">
        <w:t xml:space="preserve"> that are </w:t>
      </w:r>
      <w:r w:rsidR="00CC7B97" w:rsidRPr="003076DD">
        <w:rPr>
          <w:b/>
        </w:rPr>
        <w:t>left</w:t>
      </w:r>
      <w:r w:rsidR="00CC7B97">
        <w:t xml:space="preserve">, </w:t>
      </w:r>
      <w:r w:rsidR="00CC7B97" w:rsidRPr="003076DD">
        <w:rPr>
          <w:b/>
        </w:rPr>
        <w:t>if there are any</w:t>
      </w:r>
      <w:r w:rsidR="003076DD">
        <w:t xml:space="preserve">, </w:t>
      </w:r>
      <w:r w:rsidR="003076DD" w:rsidRPr="003076DD">
        <w:rPr>
          <w:b/>
        </w:rPr>
        <w:t>otherwise skip the line</w:t>
      </w:r>
      <w:r w:rsidR="006B7CF4">
        <w:rPr>
          <w:b/>
        </w:rPr>
        <w:t>:</w:t>
      </w:r>
    </w:p>
    <w:p w14:paraId="4A0A6349" w14:textId="6ED17F8D" w:rsidR="00C0117E" w:rsidRPr="0047444D" w:rsidRDefault="00C0117E" w:rsidP="00C0117E">
      <w:pPr>
        <w:pStyle w:val="ListParagraph"/>
        <w:numPr>
          <w:ilvl w:val="1"/>
          <w:numId w:val="24"/>
        </w:numPr>
        <w:spacing w:beforeLines="80" w:before="192" w:afterLines="120" w:after="288"/>
        <w:rPr>
          <w:rFonts w:ascii="Consolas" w:hAnsi="Consolas"/>
        </w:rPr>
      </w:pPr>
      <w:r w:rsidRPr="0047444D">
        <w:rPr>
          <w:rFonts w:ascii="Consolas" w:hAnsi="Consolas"/>
        </w:rPr>
        <w:t>"</w:t>
      </w:r>
      <w:r w:rsidR="0047444D" w:rsidRPr="0047444D">
        <w:rPr>
          <w:rStyle w:val="Strong"/>
          <w:rFonts w:ascii="Consolas" w:hAnsi="Consolas"/>
        </w:rPr>
        <w:t>Elves</w:t>
      </w:r>
      <w:r w:rsidRPr="0047444D">
        <w:rPr>
          <w:rStyle w:val="Strong"/>
          <w:rFonts w:ascii="Consolas" w:hAnsi="Consolas"/>
        </w:rPr>
        <w:t xml:space="preserve"> left: {</w:t>
      </w:r>
      <w:r w:rsidR="0047444D" w:rsidRPr="0047444D">
        <w:rPr>
          <w:rStyle w:val="Strong"/>
          <w:rFonts w:ascii="Consolas" w:hAnsi="Consolas"/>
        </w:rPr>
        <w:t>elf1</w:t>
      </w:r>
      <w:r w:rsidRPr="0047444D">
        <w:rPr>
          <w:rStyle w:val="Strong"/>
          <w:rFonts w:ascii="Consolas" w:hAnsi="Consolas"/>
        </w:rPr>
        <w:t>}</w:t>
      </w:r>
      <w:r w:rsidR="00CC7B97" w:rsidRPr="0047444D">
        <w:rPr>
          <w:rStyle w:val="Strong"/>
          <w:rFonts w:ascii="Consolas" w:hAnsi="Consolas"/>
        </w:rPr>
        <w:t>, {</w:t>
      </w:r>
      <w:r w:rsidR="0047444D" w:rsidRPr="0047444D">
        <w:rPr>
          <w:rStyle w:val="Strong"/>
          <w:rFonts w:ascii="Consolas" w:hAnsi="Consolas"/>
        </w:rPr>
        <w:t>elf2</w:t>
      </w:r>
      <w:r w:rsidR="00CC7B97" w:rsidRPr="0047444D">
        <w:rPr>
          <w:rStyle w:val="Strong"/>
          <w:rFonts w:ascii="Consolas" w:hAnsi="Consolas"/>
        </w:rPr>
        <w:t>}, …</w:t>
      </w:r>
      <w:r w:rsidR="0047444D" w:rsidRPr="0047444D">
        <w:rPr>
          <w:rStyle w:val="Strong"/>
          <w:rFonts w:ascii="Consolas" w:hAnsi="Consolas"/>
        </w:rPr>
        <w:t xml:space="preserve"> {</w:t>
      </w:r>
      <w:proofErr w:type="spellStart"/>
      <w:r w:rsidR="0047444D" w:rsidRPr="0047444D">
        <w:rPr>
          <w:rStyle w:val="Strong"/>
          <w:rFonts w:ascii="Consolas" w:hAnsi="Consolas"/>
        </w:rPr>
        <w:t>elf</w:t>
      </w:r>
      <w:r w:rsidR="0047444D">
        <w:rPr>
          <w:rStyle w:val="Strong"/>
          <w:rFonts w:ascii="Consolas" w:hAnsi="Consolas"/>
        </w:rPr>
        <w:t>N</w:t>
      </w:r>
      <w:proofErr w:type="spellEnd"/>
      <w:r w:rsidR="0047444D" w:rsidRPr="0047444D">
        <w:rPr>
          <w:rStyle w:val="Strong"/>
          <w:rFonts w:ascii="Consolas" w:hAnsi="Consolas"/>
        </w:rPr>
        <w:t>}</w:t>
      </w:r>
      <w:r w:rsidRPr="0047444D">
        <w:rPr>
          <w:rFonts w:ascii="Consolas" w:hAnsi="Consolas"/>
        </w:rPr>
        <w:t>"</w:t>
      </w:r>
    </w:p>
    <w:p w14:paraId="2E41F2C0" w14:textId="77777777" w:rsidR="0047444D" w:rsidRPr="0047444D" w:rsidRDefault="0047444D" w:rsidP="0047444D">
      <w:pPr>
        <w:pStyle w:val="ListParagraph"/>
        <w:numPr>
          <w:ilvl w:val="1"/>
          <w:numId w:val="24"/>
        </w:numPr>
        <w:spacing w:beforeLines="80" w:before="192" w:afterLines="120" w:after="288"/>
        <w:textAlignment w:val="baseline"/>
        <w:rPr>
          <w:rStyle w:val="Strong"/>
          <w:b w:val="0"/>
          <w:bCs w:val="0"/>
        </w:rPr>
      </w:pPr>
      <w:r w:rsidRPr="0047444D">
        <w:rPr>
          <w:rFonts w:ascii="Consolas" w:hAnsi="Consolas"/>
          <w:b/>
          <w:bCs/>
        </w:rPr>
        <w:t>"Boxes</w:t>
      </w:r>
      <w:r w:rsidR="00CC7B97" w:rsidRPr="0047444D">
        <w:rPr>
          <w:rStyle w:val="Strong"/>
          <w:rFonts w:ascii="Consolas" w:hAnsi="Consolas"/>
        </w:rPr>
        <w:t xml:space="preserve"> left: {</w:t>
      </w:r>
      <w:r w:rsidRPr="0047444D">
        <w:rPr>
          <w:rStyle w:val="Strong"/>
          <w:rFonts w:ascii="Consolas" w:hAnsi="Consolas"/>
        </w:rPr>
        <w:t>box1</w:t>
      </w:r>
      <w:r w:rsidR="00CC7B97" w:rsidRPr="0047444D">
        <w:rPr>
          <w:rStyle w:val="Strong"/>
          <w:rFonts w:ascii="Consolas" w:hAnsi="Consolas"/>
        </w:rPr>
        <w:t>}, {</w:t>
      </w:r>
      <w:r w:rsidRPr="0047444D">
        <w:rPr>
          <w:rStyle w:val="Strong"/>
          <w:rFonts w:ascii="Consolas" w:hAnsi="Consolas"/>
        </w:rPr>
        <w:t>box2</w:t>
      </w:r>
      <w:r w:rsidR="00CC7B97" w:rsidRPr="0047444D">
        <w:rPr>
          <w:rStyle w:val="Strong"/>
          <w:rFonts w:ascii="Consolas" w:hAnsi="Consolas"/>
        </w:rPr>
        <w:t>}, …</w:t>
      </w:r>
      <w:r w:rsidRPr="0047444D">
        <w:rPr>
          <w:rStyle w:val="Strong"/>
          <w:rFonts w:ascii="Consolas" w:hAnsi="Consolas"/>
        </w:rPr>
        <w:t xml:space="preserve"> {</w:t>
      </w:r>
      <w:proofErr w:type="spellStart"/>
      <w:r w:rsidRPr="0047444D">
        <w:rPr>
          <w:rStyle w:val="Strong"/>
          <w:rFonts w:ascii="Consolas" w:hAnsi="Consolas"/>
        </w:rPr>
        <w:t>boxN</w:t>
      </w:r>
      <w:proofErr w:type="spellEnd"/>
      <w:r w:rsidRPr="0047444D">
        <w:rPr>
          <w:rStyle w:val="Strong"/>
          <w:rFonts w:ascii="Consolas" w:hAnsi="Consolas"/>
        </w:rPr>
        <w:t>}"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375AC399" w14:textId="6E296226" w:rsidR="00EE21CF" w:rsidRDefault="004E1609" w:rsidP="00BA4115">
      <w:pPr>
        <w:pStyle w:val="ListParagraph"/>
        <w:numPr>
          <w:ilvl w:val="0"/>
          <w:numId w:val="26"/>
        </w:numPr>
      </w:pPr>
      <w:r>
        <w:t>All</w:t>
      </w:r>
      <w:r w:rsidR="00F53F7B">
        <w:t xml:space="preserve"> the </w:t>
      </w:r>
      <w:r w:rsidR="0047444D">
        <w:t>elves'</w:t>
      </w:r>
      <w:r w:rsidR="00F53F7B">
        <w:t xml:space="preserve"> values </w:t>
      </w:r>
      <w:r w:rsidR="00EE21CF">
        <w:t xml:space="preserve">will be </w:t>
      </w:r>
      <w:r w:rsidR="00EE21CF" w:rsidRPr="006622B2">
        <w:rPr>
          <w:b/>
        </w:rPr>
        <w:t>integers</w:t>
      </w:r>
      <w:r w:rsidR="00EE21CF">
        <w:t xml:space="preserve"> in </w:t>
      </w:r>
      <w:r w:rsidR="006B7F65">
        <w:t xml:space="preserve">the </w:t>
      </w:r>
      <w:r w:rsidR="00EE21CF">
        <w:t xml:space="preserve">range </w:t>
      </w:r>
      <w:r w:rsidR="00EE21CF" w:rsidRPr="006622B2">
        <w:rPr>
          <w:b/>
        </w:rPr>
        <w:t>[</w:t>
      </w:r>
      <w:r w:rsidR="00E06E06">
        <w:rPr>
          <w:b/>
        </w:rPr>
        <w:t>1</w:t>
      </w:r>
      <w:r w:rsidR="00EE21CF" w:rsidRPr="006622B2">
        <w:rPr>
          <w:b/>
        </w:rPr>
        <w:t xml:space="preserve">, </w:t>
      </w:r>
      <w:r w:rsidR="00E06E06">
        <w:rPr>
          <w:b/>
        </w:rPr>
        <w:t>100</w:t>
      </w:r>
      <w:r w:rsidR="00EE21CF" w:rsidRPr="006622B2">
        <w:rPr>
          <w:b/>
        </w:rPr>
        <w:t>]</w:t>
      </w:r>
    </w:p>
    <w:p w14:paraId="0AF354A0" w14:textId="44A73A19" w:rsidR="00AB10E2" w:rsidRPr="00BA4115" w:rsidRDefault="0047444D" w:rsidP="00BA4115">
      <w:pPr>
        <w:pStyle w:val="ListParagraph"/>
        <w:numPr>
          <w:ilvl w:val="0"/>
          <w:numId w:val="26"/>
        </w:numPr>
      </w:pPr>
      <w:r>
        <w:t>All the boxes'</w:t>
      </w:r>
      <w:r w:rsidR="00F53F7B">
        <w:t xml:space="preserve"> values will be </w:t>
      </w:r>
      <w:r w:rsidR="00F53F7B" w:rsidRPr="006622B2">
        <w:rPr>
          <w:b/>
        </w:rPr>
        <w:t>integers</w:t>
      </w:r>
      <w:r w:rsidR="00F53F7B">
        <w:t xml:space="preserve"> in </w:t>
      </w:r>
      <w:r w:rsidR="006B7F65">
        <w:t xml:space="preserve">the </w:t>
      </w:r>
      <w:r w:rsidR="00F53F7B">
        <w:t xml:space="preserve">range </w:t>
      </w:r>
      <w:r w:rsidR="00F53F7B" w:rsidRPr="006622B2">
        <w:rPr>
          <w:b/>
        </w:rPr>
        <w:t>[</w:t>
      </w:r>
      <w:r w:rsidR="00E06E06">
        <w:rPr>
          <w:b/>
        </w:rPr>
        <w:t>1</w:t>
      </w:r>
      <w:r w:rsidR="00F53F7B" w:rsidRPr="006622B2">
        <w:rPr>
          <w:b/>
        </w:rPr>
        <w:t xml:space="preserve">, </w:t>
      </w:r>
      <w:r w:rsidR="00E06E06">
        <w:rPr>
          <w:b/>
        </w:rPr>
        <w:t>100</w:t>
      </w:r>
      <w:r w:rsidR="00F53F7B" w:rsidRPr="006622B2">
        <w:rPr>
          <w:b/>
        </w:rPr>
        <w:t>]</w:t>
      </w:r>
    </w:p>
    <w:p w14:paraId="2B869EF2" w14:textId="697D1AE7" w:rsidR="00AB10E2" w:rsidRPr="00AB10E2" w:rsidRDefault="00F53F7B" w:rsidP="002B413C">
      <w:pPr>
        <w:pStyle w:val="Heading2"/>
      </w:pPr>
      <w:r w:rsidRPr="006622B2">
        <w:t>Examples</w:t>
      </w:r>
    </w:p>
    <w:tbl>
      <w:tblPr>
        <w:tblW w:w="1119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3969"/>
        <w:gridCol w:w="4678"/>
      </w:tblGrid>
      <w:tr w:rsidR="00F53F7B" w14:paraId="62706DAF" w14:textId="77777777" w:rsidTr="00F74DE6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E184A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2F2A52">
              <w:rPr>
                <w:rStyle w:val="Strong"/>
                <w:b/>
              </w:rPr>
              <w:t>Input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6BB87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2F2A52">
              <w:rPr>
                <w:rStyle w:val="Strong"/>
                <w:b/>
              </w:rPr>
              <w:t>Output</w:t>
            </w:r>
            <w:proofErr w:type="spellEnd"/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5126B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8AB0C" w14:textId="326564DB" w:rsidR="00A50FB8" w:rsidRPr="009A710B" w:rsidRDefault="00A50FB8" w:rsidP="00A50FB8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  <w:highlight w:val="green"/>
              </w:rPr>
              <w:t>10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9A710B">
              <w:rPr>
                <w:rStyle w:val="Strong"/>
                <w:rFonts w:ascii="Consolas" w:hAnsi="Consolas"/>
                <w:b w:val="0"/>
              </w:rPr>
              <w:t>16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9A710B">
              <w:rPr>
                <w:rStyle w:val="Strong"/>
                <w:rFonts w:ascii="Consolas" w:hAnsi="Consolas"/>
                <w:b w:val="0"/>
              </w:rPr>
              <w:t>13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960FB4" w:rsidRPr="009A710B">
              <w:rPr>
                <w:rStyle w:val="Strong"/>
                <w:rFonts w:ascii="Consolas" w:hAnsi="Consolas"/>
                <w:b w:val="0"/>
              </w:rPr>
              <w:t>25</w:t>
            </w:r>
          </w:p>
          <w:p w14:paraId="63B9A659" w14:textId="562203A4" w:rsidR="00F53F7B" w:rsidRPr="00F53F7B" w:rsidRDefault="009A710B" w:rsidP="00A50FB8">
            <w:pPr>
              <w:rPr>
                <w:rStyle w:val="Strong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12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1</w:t>
            </w:r>
            <w:r>
              <w:rPr>
                <w:rStyle w:val="Strong"/>
                <w:rFonts w:ascii="Consolas" w:hAnsi="Consolas"/>
                <w:b w:val="0"/>
              </w:rPr>
              <w:t>1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9A710B">
              <w:rPr>
                <w:rStyle w:val="Strong"/>
                <w:rFonts w:ascii="Consolas" w:hAnsi="Consolas"/>
                <w:b w:val="0"/>
                <w:highlight w:val="red"/>
              </w:rPr>
              <w:t>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D6BE2" w14:textId="1C71A2C2" w:rsidR="00F53F7B" w:rsidRDefault="009A710B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Toys: 3</w:t>
            </w:r>
          </w:p>
          <w:p w14:paraId="68E16305" w14:textId="4756A3D1" w:rsidR="009A710B" w:rsidRDefault="009A710B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Energy: 31</w:t>
            </w:r>
          </w:p>
          <w:p w14:paraId="6F810A55" w14:textId="7C2F43A1" w:rsidR="009A710B" w:rsidRPr="00F53F7B" w:rsidRDefault="009A710B" w:rsidP="00740093">
            <w:pPr>
              <w:rPr>
                <w:rStyle w:val="Strong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 xml:space="preserve">Elves left: 3, 6, 26, </w:t>
            </w:r>
            <w:r w:rsidR="004310DC">
              <w:rPr>
                <w:rStyle w:val="Strong"/>
                <w:rFonts w:ascii="Consolas" w:hAnsi="Consolas"/>
                <w:b w:val="0"/>
                <w:lang w:val="en-GB"/>
              </w:rPr>
              <w:t>1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B8B64" w14:textId="6303F5A6" w:rsidR="009A710B" w:rsidRDefault="009A710B" w:rsidP="009A710B">
            <w:r>
              <w:t>1) The elf with energy</w:t>
            </w:r>
            <w:r w:rsidR="00C409A8">
              <w:t xml:space="preserve"> </w:t>
            </w:r>
            <w:r w:rsidRPr="009A710B">
              <w:rPr>
                <w:b/>
                <w:bCs/>
                <w:highlight w:val="green"/>
              </w:rPr>
              <w:t>10</w:t>
            </w:r>
            <w:r>
              <w:t xml:space="preserve"> takes the box with</w:t>
            </w:r>
            <w:r w:rsidR="00960FB4">
              <w:t xml:space="preserve"> </w:t>
            </w:r>
            <w:r w:rsidRPr="009A710B">
              <w:rPr>
                <w:b/>
                <w:bCs/>
                <w:highlight w:val="red"/>
              </w:rPr>
              <w:t>8</w:t>
            </w:r>
            <w:r w:rsidRPr="009A710B">
              <w:rPr>
                <w:b/>
                <w:bCs/>
              </w:rPr>
              <w:t xml:space="preserve"> </w:t>
            </w:r>
            <w:r>
              <w:t xml:space="preserve">materials. </w:t>
            </w:r>
            <w:r w:rsidR="004310DC">
              <w:t xml:space="preserve">He </w:t>
            </w:r>
            <w:r>
              <w:t xml:space="preserve">creates </w:t>
            </w:r>
            <w:r w:rsidRPr="009A710B">
              <w:rPr>
                <w:b/>
                <w:bCs/>
              </w:rPr>
              <w:t>1 gift</w:t>
            </w:r>
            <w:r>
              <w:t xml:space="preserve"> and uses </w:t>
            </w:r>
            <w:r w:rsidRPr="009A710B">
              <w:rPr>
                <w:b/>
                <w:bCs/>
              </w:rPr>
              <w:t>8 units of energy</w:t>
            </w:r>
            <w:r w:rsidR="00C409A8">
              <w:t>.</w:t>
            </w:r>
            <w:r w:rsidR="004310DC">
              <w:t xml:space="preserve"> He</w:t>
            </w:r>
            <w:r>
              <w:t xml:space="preserve"> eats a cookie and goes to the end of the line</w:t>
            </w:r>
            <w:r w:rsidR="004310DC">
              <w:t>,</w:t>
            </w:r>
            <w:r>
              <w:t xml:space="preserve"> which now looks like this: </w:t>
            </w:r>
            <w:r w:rsidRPr="009A710B">
              <w:rPr>
                <w:b/>
                <w:bCs/>
              </w:rPr>
              <w:t xml:space="preserve">16 </w:t>
            </w:r>
            <w:r w:rsidR="004310DC">
              <w:rPr>
                <w:b/>
                <w:bCs/>
                <w:lang w:val="bg-BG"/>
              </w:rPr>
              <w:t>13</w:t>
            </w:r>
            <w:r w:rsidRPr="009A710B">
              <w:rPr>
                <w:b/>
                <w:bCs/>
              </w:rPr>
              <w:t xml:space="preserve"> 25 3</w:t>
            </w:r>
            <w:r>
              <w:t>.</w:t>
            </w:r>
          </w:p>
          <w:p w14:paraId="4F09A02E" w14:textId="35D569C8" w:rsidR="009A710B" w:rsidRDefault="009A710B" w:rsidP="009A710B">
            <w:r>
              <w:t xml:space="preserve">2) The elf with energy </w:t>
            </w:r>
            <w:r w:rsidRPr="009A710B">
              <w:rPr>
                <w:b/>
                <w:bCs/>
              </w:rPr>
              <w:t xml:space="preserve">16 </w:t>
            </w:r>
            <w:r>
              <w:t xml:space="preserve">takes the box with 11 materials. </w:t>
            </w:r>
            <w:r w:rsidR="004310DC">
              <w:t xml:space="preserve">He </w:t>
            </w:r>
            <w:r>
              <w:t xml:space="preserve">creates </w:t>
            </w:r>
            <w:r w:rsidRPr="009A710B">
              <w:rPr>
                <w:b/>
                <w:bCs/>
              </w:rPr>
              <w:t>1 gift</w:t>
            </w:r>
            <w:r>
              <w:t xml:space="preserve"> and uses </w:t>
            </w:r>
            <w:r w:rsidRPr="009A710B">
              <w:rPr>
                <w:b/>
                <w:bCs/>
              </w:rPr>
              <w:t>11 units of energy</w:t>
            </w:r>
            <w:r>
              <w:t xml:space="preserve">. </w:t>
            </w:r>
            <w:r w:rsidR="004310DC">
              <w:t>Then, he</w:t>
            </w:r>
            <w:r>
              <w:t xml:space="preserve"> eats a cookie and goes to the end of the line</w:t>
            </w:r>
            <w:r w:rsidR="004310DC">
              <w:t>,</w:t>
            </w:r>
            <w:r>
              <w:t xml:space="preserve"> which now looks like this: </w:t>
            </w:r>
            <w:r w:rsidR="004310DC">
              <w:rPr>
                <w:b/>
                <w:bCs/>
                <w:lang w:val="bg-BG"/>
              </w:rPr>
              <w:t>13</w:t>
            </w:r>
            <w:r w:rsidRPr="009A710B">
              <w:rPr>
                <w:b/>
                <w:bCs/>
              </w:rPr>
              <w:t xml:space="preserve"> 25 3 6</w:t>
            </w:r>
            <w:r>
              <w:t>.</w:t>
            </w:r>
          </w:p>
          <w:p w14:paraId="79A78BDA" w14:textId="22F36787" w:rsidR="009A710B" w:rsidRDefault="009A710B" w:rsidP="009A710B">
            <w:r>
              <w:t>3) The</w:t>
            </w:r>
            <w:r w:rsidR="004310DC">
              <w:t xml:space="preserve"> </w:t>
            </w:r>
            <w:r>
              <w:t xml:space="preserve">elf with energy </w:t>
            </w:r>
            <w:r>
              <w:rPr>
                <w:b/>
                <w:bCs/>
              </w:rPr>
              <w:t>13</w:t>
            </w:r>
            <w:r>
              <w:t xml:space="preserve"> takes the box with </w:t>
            </w:r>
            <w:r w:rsidRPr="009A710B">
              <w:rPr>
                <w:b/>
                <w:bCs/>
              </w:rPr>
              <w:t>12 materials</w:t>
            </w:r>
            <w:r>
              <w:t xml:space="preserve">. </w:t>
            </w:r>
            <w:r w:rsidR="004310DC">
              <w:t xml:space="preserve">It is the </w:t>
            </w:r>
            <w:r w:rsidR="004310DC">
              <w:rPr>
                <w:b/>
                <w:bCs/>
              </w:rPr>
              <w:t>third</w:t>
            </w:r>
            <w:r w:rsidR="004310DC">
              <w:t xml:space="preserve"> time an elf takes a box</w:t>
            </w:r>
            <w:r w:rsidR="004310DC">
              <w:rPr>
                <w:lang w:val="bg-BG"/>
              </w:rPr>
              <w:t xml:space="preserve">. </w:t>
            </w:r>
            <w:r>
              <w:t xml:space="preserve">The elf does not have the needed energy: </w:t>
            </w:r>
            <w:r w:rsidRPr="009A710B">
              <w:rPr>
                <w:b/>
                <w:bCs/>
              </w:rPr>
              <w:t>12 * 2</w:t>
            </w:r>
            <w:r>
              <w:t xml:space="preserve">, so he drinks a hot chocolate and goes to the end of the line: </w:t>
            </w:r>
            <w:r w:rsidRPr="009A710B">
              <w:rPr>
                <w:b/>
                <w:bCs/>
              </w:rPr>
              <w:t xml:space="preserve">25 3 6 </w:t>
            </w:r>
            <w:r>
              <w:rPr>
                <w:b/>
                <w:bCs/>
              </w:rPr>
              <w:t>26</w:t>
            </w:r>
            <w:r>
              <w:t>.</w:t>
            </w:r>
          </w:p>
          <w:p w14:paraId="3F6AC442" w14:textId="17EFB5AC" w:rsidR="009A710B" w:rsidRDefault="009A710B" w:rsidP="009A710B">
            <w:r>
              <w:t xml:space="preserve">4) The elf with energy </w:t>
            </w:r>
            <w:r w:rsidRPr="004310DC">
              <w:rPr>
                <w:b/>
                <w:bCs/>
              </w:rPr>
              <w:t>25</w:t>
            </w:r>
            <w:r>
              <w:t xml:space="preserve"> </w:t>
            </w:r>
            <w:r w:rsidRPr="004310DC">
              <w:rPr>
                <w:b/>
                <w:bCs/>
              </w:rPr>
              <w:t>takes the box</w:t>
            </w:r>
            <w:r>
              <w:t xml:space="preserve"> with 12 materials. </w:t>
            </w:r>
            <w:r w:rsidR="004310DC">
              <w:t xml:space="preserve">It is the </w:t>
            </w:r>
            <w:r w:rsidR="004310DC">
              <w:rPr>
                <w:b/>
                <w:bCs/>
              </w:rPr>
              <w:t>fourth</w:t>
            </w:r>
            <w:r w:rsidR="004310DC">
              <w:t xml:space="preserve"> time an elf takes a box. He </w:t>
            </w:r>
            <w:r>
              <w:t xml:space="preserve">creates </w:t>
            </w:r>
            <w:r w:rsidR="004310DC">
              <w:rPr>
                <w:b/>
                <w:bCs/>
              </w:rPr>
              <w:t>1</w:t>
            </w:r>
            <w:r w:rsidRPr="009A710B">
              <w:rPr>
                <w:b/>
                <w:bCs/>
              </w:rPr>
              <w:t xml:space="preserve"> gift</w:t>
            </w:r>
            <w:r>
              <w:t xml:space="preserve"> and uses </w:t>
            </w:r>
            <w:r w:rsidR="004310DC">
              <w:rPr>
                <w:b/>
                <w:bCs/>
              </w:rPr>
              <w:t>12</w:t>
            </w:r>
            <w:r w:rsidRPr="009A710B">
              <w:rPr>
                <w:b/>
                <w:bCs/>
              </w:rPr>
              <w:t xml:space="preserve"> units of energy</w:t>
            </w:r>
            <w:r>
              <w:t>. He eats a cookie and goes to the end of the line</w:t>
            </w:r>
            <w:r w:rsidR="004310DC">
              <w:t>,</w:t>
            </w:r>
            <w:r>
              <w:t xml:space="preserve"> which now looks like this: </w:t>
            </w:r>
            <w:r>
              <w:rPr>
                <w:b/>
                <w:bCs/>
              </w:rPr>
              <w:t>3</w:t>
            </w:r>
            <w:r w:rsidRPr="009A710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6 26 </w:t>
            </w:r>
            <w:r w:rsidR="004310DC">
              <w:rPr>
                <w:b/>
                <w:bCs/>
              </w:rPr>
              <w:t>14</w:t>
            </w:r>
            <w:r>
              <w:t>.</w:t>
            </w:r>
          </w:p>
          <w:p w14:paraId="44765E42" w14:textId="267062ED" w:rsidR="00B0550D" w:rsidRPr="00B0550D" w:rsidRDefault="009A710B" w:rsidP="009A710B">
            <w:r>
              <w:t>No</w:t>
            </w:r>
            <w:r w:rsidR="00945269">
              <w:t xml:space="preserve"> </w:t>
            </w:r>
            <w:r>
              <w:t>boxes are</w:t>
            </w:r>
            <w:r w:rsidR="00945269">
              <w:t xml:space="preserve"> left</w:t>
            </w:r>
            <w:r>
              <w:t>, so</w:t>
            </w:r>
            <w:r w:rsidR="00945269">
              <w:t xml:space="preserve"> </w:t>
            </w:r>
            <w:r>
              <w:t>t</w:t>
            </w:r>
            <w:r w:rsidR="00945269">
              <w:t>he program ends.</w:t>
            </w:r>
            <w:r w:rsidR="002B413C">
              <w:t xml:space="preserve"> </w:t>
            </w:r>
            <w:r w:rsidR="00B0550D">
              <w:t xml:space="preserve">Print </w:t>
            </w:r>
            <w:r w:rsidR="002B413C">
              <w:t xml:space="preserve">the </w:t>
            </w:r>
            <w:r w:rsidR="00EB6FA7">
              <w:t>desired text</w:t>
            </w:r>
            <w:r w:rsidR="00B0550D">
              <w:t>.</w:t>
            </w:r>
          </w:p>
        </w:tc>
      </w:tr>
      <w:tr w:rsidR="00F53F7B" w14:paraId="6A0568DA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180B0" w14:textId="0D6A1525" w:rsidR="00F53F7B" w:rsidRDefault="009A710B" w:rsidP="00B0550D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10 14 22 4 5</w:t>
            </w:r>
          </w:p>
          <w:p w14:paraId="39B9E8D6" w14:textId="715BB32D" w:rsidR="009A710B" w:rsidRDefault="009A710B" w:rsidP="00B0550D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11 16 17 11 1 8</w:t>
            </w:r>
          </w:p>
          <w:p w14:paraId="5CCD0CC7" w14:textId="2AE34B03" w:rsidR="009A710B" w:rsidRPr="00F53F7B" w:rsidRDefault="009A710B" w:rsidP="00B0550D">
            <w:pPr>
              <w:rPr>
                <w:rStyle w:val="Strong"/>
                <w:b w:val="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D7572" w14:textId="77777777" w:rsidR="009A710B" w:rsidRPr="009A710B" w:rsidRDefault="009A710B" w:rsidP="009A710B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>Toys: 7</w:t>
            </w:r>
          </w:p>
          <w:p w14:paraId="6B7FA0A8" w14:textId="11BD1F44" w:rsidR="009A710B" w:rsidRPr="009A710B" w:rsidRDefault="009A710B" w:rsidP="009A710B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 xml:space="preserve">Energy: </w:t>
            </w:r>
            <w:r w:rsidR="004310DC">
              <w:rPr>
                <w:rStyle w:val="Strong"/>
                <w:rFonts w:ascii="Consolas" w:hAnsi="Consolas"/>
                <w:b w:val="0"/>
              </w:rPr>
              <w:t>75</w:t>
            </w:r>
          </w:p>
          <w:p w14:paraId="60A81F98" w14:textId="2AE449F3" w:rsidR="00F53F7B" w:rsidRPr="006B7CF4" w:rsidRDefault="009A710B" w:rsidP="009A710B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>Elves left</w:t>
            </w:r>
            <w:r>
              <w:rPr>
                <w:rStyle w:val="Strong"/>
                <w:rFonts w:ascii="Consolas" w:hAnsi="Consolas"/>
                <w:b w:val="0"/>
              </w:rPr>
              <w:t>:</w:t>
            </w:r>
            <w:r w:rsidRPr="009A710B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4310DC">
              <w:rPr>
                <w:rStyle w:val="Strong"/>
                <w:rFonts w:ascii="Consolas" w:hAnsi="Consolas"/>
                <w:b w:val="0"/>
              </w:rPr>
              <w:t>10, 1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146137" w:rsidR="00F53F7B" w:rsidRPr="003E01BC" w:rsidRDefault="00F53F7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  <w:tr w:rsidR="00B54EDB" w14:paraId="3BC15AF7" w14:textId="77777777" w:rsidTr="00D76DBE">
        <w:trPr>
          <w:trHeight w:val="98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2CCA6" w14:textId="77777777" w:rsidR="009A710B" w:rsidRPr="009A710B" w:rsidRDefault="009A710B" w:rsidP="009A710B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lastRenderedPageBreak/>
              <w:t>5 6 7</w:t>
            </w:r>
          </w:p>
          <w:p w14:paraId="0F9C796F" w14:textId="17546A18" w:rsidR="00B54EDB" w:rsidRPr="00B0550D" w:rsidRDefault="00D76DBE" w:rsidP="009A710B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  <w:lang w:val="bg-BG"/>
              </w:rPr>
              <w:t xml:space="preserve">2 </w:t>
            </w:r>
            <w:r w:rsidR="009A710B">
              <w:rPr>
                <w:rStyle w:val="Strong"/>
                <w:rFonts w:ascii="Consolas" w:hAnsi="Consolas"/>
                <w:b w:val="0"/>
              </w:rPr>
              <w:t xml:space="preserve">1 </w:t>
            </w:r>
            <w:r w:rsidR="009A710B" w:rsidRPr="009A710B">
              <w:rPr>
                <w:rStyle w:val="Strong"/>
                <w:rFonts w:ascii="Consolas" w:hAnsi="Consolas"/>
                <w:b w:val="0"/>
              </w:rPr>
              <w:t>5 7 5 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AC0E8" w14:textId="7D15036A" w:rsidR="009A710B" w:rsidRPr="009A710B" w:rsidRDefault="009A710B" w:rsidP="009A710B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 xml:space="preserve">Toys: </w:t>
            </w:r>
            <w:r w:rsidR="004310DC">
              <w:rPr>
                <w:rStyle w:val="Strong"/>
                <w:rFonts w:ascii="Consolas" w:hAnsi="Consolas"/>
                <w:b w:val="0"/>
              </w:rPr>
              <w:t>3</w:t>
            </w:r>
          </w:p>
          <w:p w14:paraId="4017404D" w14:textId="34D72235" w:rsidR="009A710B" w:rsidRPr="009A710B" w:rsidRDefault="009A710B" w:rsidP="009A710B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>Energy: 2</w:t>
            </w:r>
            <w:r w:rsidR="004310DC">
              <w:rPr>
                <w:rStyle w:val="Strong"/>
                <w:rFonts w:ascii="Consolas" w:hAnsi="Consolas"/>
                <w:b w:val="0"/>
              </w:rPr>
              <w:t>0</w:t>
            </w:r>
          </w:p>
          <w:p w14:paraId="00EB59CA" w14:textId="7B6061CE" w:rsidR="00B54EDB" w:rsidRPr="00945269" w:rsidRDefault="009A710B" w:rsidP="009A710B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 xml:space="preserve">Boxes left: </w:t>
            </w:r>
            <w:r w:rsidR="00D76DBE">
              <w:rPr>
                <w:rStyle w:val="Strong"/>
                <w:rFonts w:ascii="Consolas" w:hAnsi="Consolas"/>
                <w:b w:val="0"/>
                <w:lang w:val="bg-BG"/>
              </w:rPr>
              <w:t xml:space="preserve">2, </w:t>
            </w:r>
            <w:r>
              <w:rPr>
                <w:rStyle w:val="Strong"/>
                <w:rFonts w:ascii="Consolas" w:hAnsi="Consolas"/>
                <w:b w:val="0"/>
              </w:rPr>
              <w:t>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5247" w14:textId="77777777" w:rsidR="00B54EDB" w:rsidRPr="003E01BC" w:rsidRDefault="00B54ED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</w:tbl>
    <w:p w14:paraId="53DC0E6B" w14:textId="77777777" w:rsidR="00D070E9" w:rsidRPr="00F53F7B" w:rsidRDefault="00D070E9" w:rsidP="00F53F7B"/>
    <w:sectPr w:rsidR="00D070E9" w:rsidRPr="00F53F7B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74CFE" w14:textId="77777777" w:rsidR="00BE5DDC" w:rsidRDefault="00BE5DDC" w:rsidP="008068A2">
      <w:pPr>
        <w:spacing w:after="0" w:line="240" w:lineRule="auto"/>
      </w:pPr>
      <w:r>
        <w:separator/>
      </w:r>
    </w:p>
  </w:endnote>
  <w:endnote w:type="continuationSeparator" w:id="0">
    <w:p w14:paraId="2D456D5D" w14:textId="77777777" w:rsidR="00BE5DDC" w:rsidRDefault="00BE5D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41D9D" w14:textId="77777777" w:rsidR="00D76DBE" w:rsidRDefault="00D76D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98276" w14:textId="77777777" w:rsidR="00EF7643" w:rsidRDefault="00EF7643" w:rsidP="00EF764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27EAC14" wp14:editId="609C527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53A7B4" w14:textId="77777777" w:rsidR="00EF7643" w:rsidRPr="002C539D" w:rsidRDefault="00EF7643" w:rsidP="00EF764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7EAC1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853A7B4" w14:textId="77777777" w:rsidR="00EF7643" w:rsidRPr="002C539D" w:rsidRDefault="00EF7643" w:rsidP="00EF764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152301" wp14:editId="0DECD3E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A4B4" w14:textId="77777777" w:rsidR="00EF7643" w:rsidRPr="002C539D" w:rsidRDefault="00EF7643" w:rsidP="00EF764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C9C7CBC" w14:textId="77777777" w:rsidR="00EF7643" w:rsidRPr="00596AA5" w:rsidRDefault="00EF7643" w:rsidP="00EF764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6A0F24" wp14:editId="21D39F9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D15BA" wp14:editId="7B57662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F78B83" wp14:editId="4DAFFF3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DF175A" wp14:editId="508FDC3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011CCD" wp14:editId="57BABBF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AB8BF" wp14:editId="491E371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33BCE1" wp14:editId="06E1C99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ECAF8" wp14:editId="2FBD59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16895B" wp14:editId="11A021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15230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C55A4B4" w14:textId="77777777" w:rsidR="00EF7643" w:rsidRPr="002C539D" w:rsidRDefault="00EF7643" w:rsidP="00EF764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C9C7CBC" w14:textId="77777777" w:rsidR="00EF7643" w:rsidRPr="00596AA5" w:rsidRDefault="00EF7643" w:rsidP="00EF764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6A0F24" wp14:editId="21D39F9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D15BA" wp14:editId="7B57662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F78B83" wp14:editId="4DAFFF3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DF175A" wp14:editId="508FDC3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011CCD" wp14:editId="57BABBF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AB8BF" wp14:editId="491E371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33BCE1" wp14:editId="06E1C99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ECAF8" wp14:editId="2FBD59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16895B" wp14:editId="11A021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8A0608" wp14:editId="371634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F56D46" wp14:editId="076E027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442A7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61D950" wp14:editId="1EDAA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1EFF00" w14:textId="77777777" w:rsidR="00EF7643" w:rsidRPr="00596AA5" w:rsidRDefault="00EF7643" w:rsidP="00EF764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61D95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71EFF00" w14:textId="77777777" w:rsidR="00EF7643" w:rsidRPr="00596AA5" w:rsidRDefault="00EF7643" w:rsidP="00EF764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CD5F4" w14:textId="77777777" w:rsidR="00D76DBE" w:rsidRDefault="00D76D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76020" w14:textId="77777777" w:rsidR="00BE5DDC" w:rsidRDefault="00BE5DDC" w:rsidP="008068A2">
      <w:pPr>
        <w:spacing w:after="0" w:line="240" w:lineRule="auto"/>
      </w:pPr>
      <w:r>
        <w:separator/>
      </w:r>
    </w:p>
  </w:footnote>
  <w:footnote w:type="continuationSeparator" w:id="0">
    <w:p w14:paraId="7BE1206B" w14:textId="77777777" w:rsidR="00BE5DDC" w:rsidRDefault="00BE5D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92B5" w14:textId="77777777" w:rsidR="00D76DBE" w:rsidRDefault="00D76D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402F7" w:rsidRDefault="00E402F7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0C3B5" w14:textId="77777777" w:rsidR="00D76DBE" w:rsidRDefault="00D76D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0F1193"/>
    <w:multiLevelType w:val="hybridMultilevel"/>
    <w:tmpl w:val="B23AD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422FE4"/>
    <w:multiLevelType w:val="hybridMultilevel"/>
    <w:tmpl w:val="F9442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8" w15:restartNumberingAfterBreak="0">
    <w:nsid w:val="3BF61B5F"/>
    <w:multiLevelType w:val="hybridMultilevel"/>
    <w:tmpl w:val="3D401DDA"/>
    <w:lvl w:ilvl="0" w:tplc="344A7D52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4E7479E4"/>
    <w:multiLevelType w:val="hybridMultilevel"/>
    <w:tmpl w:val="14C2BC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2E10ED"/>
    <w:multiLevelType w:val="hybridMultilevel"/>
    <w:tmpl w:val="02A037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4"/>
  </w:num>
  <w:num w:numId="3">
    <w:abstractNumId w:val="5"/>
  </w:num>
  <w:num w:numId="4">
    <w:abstractNumId w:val="26"/>
  </w:num>
  <w:num w:numId="5">
    <w:abstractNumId w:val="20"/>
  </w:num>
  <w:num w:numId="6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13"/>
  </w:num>
  <w:num w:numId="9">
    <w:abstractNumId w:val="0"/>
  </w:num>
  <w:num w:numId="10">
    <w:abstractNumId w:val="4"/>
  </w:num>
  <w:num w:numId="11">
    <w:abstractNumId w:val="17"/>
  </w:num>
  <w:num w:numId="12">
    <w:abstractNumId w:val="15"/>
  </w:num>
  <w:num w:numId="13">
    <w:abstractNumId w:val="7"/>
  </w:num>
  <w:num w:numId="14">
    <w:abstractNumId w:val="25"/>
  </w:num>
  <w:num w:numId="15">
    <w:abstractNumId w:val="16"/>
  </w:num>
  <w:num w:numId="16">
    <w:abstractNumId w:val="24"/>
  </w:num>
  <w:num w:numId="17">
    <w:abstractNumId w:val="6"/>
  </w:num>
  <w:num w:numId="18">
    <w:abstractNumId w:val="8"/>
  </w:num>
  <w:num w:numId="19">
    <w:abstractNumId w:val="1"/>
  </w:num>
  <w:num w:numId="20">
    <w:abstractNumId w:val="12"/>
  </w:num>
  <w:num w:numId="21">
    <w:abstractNumId w:val="10"/>
  </w:num>
  <w:num w:numId="22">
    <w:abstractNumId w:val="19"/>
  </w:num>
  <w:num w:numId="23">
    <w:abstractNumId w:val="29"/>
  </w:num>
  <w:num w:numId="24">
    <w:abstractNumId w:val="11"/>
  </w:num>
  <w:num w:numId="25">
    <w:abstractNumId w:val="22"/>
  </w:num>
  <w:num w:numId="26">
    <w:abstractNumId w:val="27"/>
  </w:num>
  <w:num w:numId="27">
    <w:abstractNumId w:val="23"/>
  </w:num>
  <w:num w:numId="28">
    <w:abstractNumId w:val="21"/>
  </w:num>
  <w:num w:numId="29">
    <w:abstractNumId w:val="18"/>
  </w:num>
  <w:num w:numId="30">
    <w:abstractNumId w:val="9"/>
  </w:num>
  <w:num w:numId="31">
    <w:abstractNumId w:val="2"/>
  </w:num>
  <w:num w:numId="32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7IwsrQwNTYztLBU0lEKTi0uzszPAykwNKwFAP4RLjQtAAAA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5C16"/>
    <w:rsid w:val="000537A3"/>
    <w:rsid w:val="000543D2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6A3D"/>
    <w:rsid w:val="000C7556"/>
    <w:rsid w:val="000D7269"/>
    <w:rsid w:val="000D7758"/>
    <w:rsid w:val="00103906"/>
    <w:rsid w:val="00106E10"/>
    <w:rsid w:val="001110C5"/>
    <w:rsid w:val="00113947"/>
    <w:rsid w:val="001154AE"/>
    <w:rsid w:val="00122CAC"/>
    <w:rsid w:val="00124DC0"/>
    <w:rsid w:val="00126139"/>
    <w:rsid w:val="001275B9"/>
    <w:rsid w:val="00140213"/>
    <w:rsid w:val="001418E1"/>
    <w:rsid w:val="00142C75"/>
    <w:rsid w:val="001540CB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186E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23438"/>
    <w:rsid w:val="002326A7"/>
    <w:rsid w:val="002417C0"/>
    <w:rsid w:val="00251456"/>
    <w:rsid w:val="00253332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A4CE1"/>
    <w:rsid w:val="002B413C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076DD"/>
    <w:rsid w:val="00312A8B"/>
    <w:rsid w:val="00317422"/>
    <w:rsid w:val="00317448"/>
    <w:rsid w:val="003230CF"/>
    <w:rsid w:val="0033212E"/>
    <w:rsid w:val="003332AA"/>
    <w:rsid w:val="0033490F"/>
    <w:rsid w:val="003363D8"/>
    <w:rsid w:val="003735EF"/>
    <w:rsid w:val="003761B9"/>
    <w:rsid w:val="00377DC5"/>
    <w:rsid w:val="00377DD5"/>
    <w:rsid w:val="00380A57"/>
    <w:rsid w:val="003817EF"/>
    <w:rsid w:val="00382A45"/>
    <w:rsid w:val="003854A2"/>
    <w:rsid w:val="00386196"/>
    <w:rsid w:val="003924F8"/>
    <w:rsid w:val="00396751"/>
    <w:rsid w:val="00397B73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02D4F"/>
    <w:rsid w:val="0041081C"/>
    <w:rsid w:val="00416D0D"/>
    <w:rsid w:val="004310DC"/>
    <w:rsid w:val="004311CA"/>
    <w:rsid w:val="0043745A"/>
    <w:rsid w:val="00454BB4"/>
    <w:rsid w:val="00470C35"/>
    <w:rsid w:val="004716E7"/>
    <w:rsid w:val="0047331A"/>
    <w:rsid w:val="0047444D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5554"/>
    <w:rsid w:val="004B6024"/>
    <w:rsid w:val="004C0A80"/>
    <w:rsid w:val="004C111A"/>
    <w:rsid w:val="004C570D"/>
    <w:rsid w:val="004D03E1"/>
    <w:rsid w:val="004D29A9"/>
    <w:rsid w:val="004D2EE7"/>
    <w:rsid w:val="004D50AD"/>
    <w:rsid w:val="004E0D4F"/>
    <w:rsid w:val="004E0FC6"/>
    <w:rsid w:val="004E1609"/>
    <w:rsid w:val="004E5A63"/>
    <w:rsid w:val="004E7107"/>
    <w:rsid w:val="004E73A3"/>
    <w:rsid w:val="004F1D3E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1AAE"/>
    <w:rsid w:val="00524789"/>
    <w:rsid w:val="0053314E"/>
    <w:rsid w:val="00536FBB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C6"/>
    <w:rsid w:val="00570CE5"/>
    <w:rsid w:val="0057138C"/>
    <w:rsid w:val="005803E5"/>
    <w:rsid w:val="005838C6"/>
    <w:rsid w:val="00584EDB"/>
    <w:rsid w:val="0058723E"/>
    <w:rsid w:val="00594821"/>
    <w:rsid w:val="005958C7"/>
    <w:rsid w:val="00596357"/>
    <w:rsid w:val="005A4489"/>
    <w:rsid w:val="005B0164"/>
    <w:rsid w:val="005B328C"/>
    <w:rsid w:val="005B338B"/>
    <w:rsid w:val="005B4036"/>
    <w:rsid w:val="005C131C"/>
    <w:rsid w:val="005C4935"/>
    <w:rsid w:val="005C6A24"/>
    <w:rsid w:val="005C7D85"/>
    <w:rsid w:val="005D6AAA"/>
    <w:rsid w:val="005E04CE"/>
    <w:rsid w:val="005E0DEC"/>
    <w:rsid w:val="005E6CC9"/>
    <w:rsid w:val="005F0ECB"/>
    <w:rsid w:val="005F5758"/>
    <w:rsid w:val="00600083"/>
    <w:rsid w:val="00604363"/>
    <w:rsid w:val="006103E1"/>
    <w:rsid w:val="00610A58"/>
    <w:rsid w:val="0061124E"/>
    <w:rsid w:val="00614E56"/>
    <w:rsid w:val="00615C1C"/>
    <w:rsid w:val="00622704"/>
    <w:rsid w:val="00624212"/>
    <w:rsid w:val="006242A9"/>
    <w:rsid w:val="00624416"/>
    <w:rsid w:val="00624DCF"/>
    <w:rsid w:val="00625D1E"/>
    <w:rsid w:val="006262F6"/>
    <w:rsid w:val="006276A6"/>
    <w:rsid w:val="0063058F"/>
    <w:rsid w:val="0063342B"/>
    <w:rsid w:val="00640ED9"/>
    <w:rsid w:val="006430B0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965F5"/>
    <w:rsid w:val="006A2903"/>
    <w:rsid w:val="006B112A"/>
    <w:rsid w:val="006B7CF4"/>
    <w:rsid w:val="006B7F65"/>
    <w:rsid w:val="006D239A"/>
    <w:rsid w:val="006D27EB"/>
    <w:rsid w:val="006E0E2C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283D"/>
    <w:rsid w:val="00733918"/>
    <w:rsid w:val="00737121"/>
    <w:rsid w:val="007375C2"/>
    <w:rsid w:val="00740093"/>
    <w:rsid w:val="00742CFB"/>
    <w:rsid w:val="007542A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D32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070E0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0F8F"/>
    <w:rsid w:val="0088080B"/>
    <w:rsid w:val="00884523"/>
    <w:rsid w:val="008968A8"/>
    <w:rsid w:val="00897BF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D5C3A"/>
    <w:rsid w:val="008E6CF3"/>
    <w:rsid w:val="008F202C"/>
    <w:rsid w:val="008F5B43"/>
    <w:rsid w:val="008F5FDB"/>
    <w:rsid w:val="009015E4"/>
    <w:rsid w:val="00902791"/>
    <w:rsid w:val="00902E68"/>
    <w:rsid w:val="009041F3"/>
    <w:rsid w:val="00905F17"/>
    <w:rsid w:val="00911D12"/>
    <w:rsid w:val="00912BC6"/>
    <w:rsid w:val="009151CE"/>
    <w:rsid w:val="0091766D"/>
    <w:rsid w:val="00921D85"/>
    <w:rsid w:val="009254B7"/>
    <w:rsid w:val="00930CEE"/>
    <w:rsid w:val="009328A0"/>
    <w:rsid w:val="00941FFF"/>
    <w:rsid w:val="00945269"/>
    <w:rsid w:val="00951282"/>
    <w:rsid w:val="00955691"/>
    <w:rsid w:val="00957F33"/>
    <w:rsid w:val="00960FB4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A710B"/>
    <w:rsid w:val="009B3C0A"/>
    <w:rsid w:val="009B4243"/>
    <w:rsid w:val="009B4381"/>
    <w:rsid w:val="009B4FB4"/>
    <w:rsid w:val="009B5539"/>
    <w:rsid w:val="009C0C39"/>
    <w:rsid w:val="009C1FD7"/>
    <w:rsid w:val="009D1805"/>
    <w:rsid w:val="009D3EA5"/>
    <w:rsid w:val="009E1A09"/>
    <w:rsid w:val="009E255D"/>
    <w:rsid w:val="009F1499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163D"/>
    <w:rsid w:val="00A277CB"/>
    <w:rsid w:val="00A32ED1"/>
    <w:rsid w:val="00A35790"/>
    <w:rsid w:val="00A408C2"/>
    <w:rsid w:val="00A45A89"/>
    <w:rsid w:val="00A47F12"/>
    <w:rsid w:val="00A50FB8"/>
    <w:rsid w:val="00A5106B"/>
    <w:rsid w:val="00A55A7B"/>
    <w:rsid w:val="00A6393F"/>
    <w:rsid w:val="00A66DE2"/>
    <w:rsid w:val="00A70227"/>
    <w:rsid w:val="00AA3772"/>
    <w:rsid w:val="00AA5AA2"/>
    <w:rsid w:val="00AB087E"/>
    <w:rsid w:val="00AB106E"/>
    <w:rsid w:val="00AB10E2"/>
    <w:rsid w:val="00AB2224"/>
    <w:rsid w:val="00AC36D6"/>
    <w:rsid w:val="00AC60FE"/>
    <w:rsid w:val="00AC77AD"/>
    <w:rsid w:val="00AD3214"/>
    <w:rsid w:val="00AD38DA"/>
    <w:rsid w:val="00AE05D3"/>
    <w:rsid w:val="00AE14D7"/>
    <w:rsid w:val="00AE1E4E"/>
    <w:rsid w:val="00AE355A"/>
    <w:rsid w:val="00AE4FB6"/>
    <w:rsid w:val="00AE7F87"/>
    <w:rsid w:val="00AF4B2C"/>
    <w:rsid w:val="00B0550D"/>
    <w:rsid w:val="00B104BF"/>
    <w:rsid w:val="00B13E66"/>
    <w:rsid w:val="00B148DD"/>
    <w:rsid w:val="00B15BF6"/>
    <w:rsid w:val="00B16D3D"/>
    <w:rsid w:val="00B22ED9"/>
    <w:rsid w:val="00B23302"/>
    <w:rsid w:val="00B2472A"/>
    <w:rsid w:val="00B3741E"/>
    <w:rsid w:val="00B3786D"/>
    <w:rsid w:val="00B37EF0"/>
    <w:rsid w:val="00B41F12"/>
    <w:rsid w:val="00B47DE3"/>
    <w:rsid w:val="00B50482"/>
    <w:rsid w:val="00B54EDB"/>
    <w:rsid w:val="00B567F6"/>
    <w:rsid w:val="00B56DF3"/>
    <w:rsid w:val="00B57A5C"/>
    <w:rsid w:val="00B6185B"/>
    <w:rsid w:val="00B638EB"/>
    <w:rsid w:val="00B63DED"/>
    <w:rsid w:val="00B63F96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115"/>
    <w:rsid w:val="00BA4820"/>
    <w:rsid w:val="00BB05FA"/>
    <w:rsid w:val="00BB2EEE"/>
    <w:rsid w:val="00BB5B10"/>
    <w:rsid w:val="00BB7DCF"/>
    <w:rsid w:val="00BC4456"/>
    <w:rsid w:val="00BC56D6"/>
    <w:rsid w:val="00BC6169"/>
    <w:rsid w:val="00BE0E6E"/>
    <w:rsid w:val="00BE2528"/>
    <w:rsid w:val="00BE412A"/>
    <w:rsid w:val="00BE5297"/>
    <w:rsid w:val="00BE5DDC"/>
    <w:rsid w:val="00BF1775"/>
    <w:rsid w:val="00BF201D"/>
    <w:rsid w:val="00C0117E"/>
    <w:rsid w:val="00C01FE7"/>
    <w:rsid w:val="00C0490B"/>
    <w:rsid w:val="00C07904"/>
    <w:rsid w:val="00C121AF"/>
    <w:rsid w:val="00C14C80"/>
    <w:rsid w:val="00C179FE"/>
    <w:rsid w:val="00C2358D"/>
    <w:rsid w:val="00C33B0E"/>
    <w:rsid w:val="00C340CE"/>
    <w:rsid w:val="00C355A5"/>
    <w:rsid w:val="00C358B9"/>
    <w:rsid w:val="00C409A8"/>
    <w:rsid w:val="00C43B64"/>
    <w:rsid w:val="00C522E3"/>
    <w:rsid w:val="00C53F37"/>
    <w:rsid w:val="00C5499A"/>
    <w:rsid w:val="00C57B90"/>
    <w:rsid w:val="00C62A0F"/>
    <w:rsid w:val="00C63804"/>
    <w:rsid w:val="00C76DBC"/>
    <w:rsid w:val="00C81CCA"/>
    <w:rsid w:val="00C82862"/>
    <w:rsid w:val="00C84E4D"/>
    <w:rsid w:val="00C8562F"/>
    <w:rsid w:val="00CA2FD0"/>
    <w:rsid w:val="00CB252D"/>
    <w:rsid w:val="00CB4D2C"/>
    <w:rsid w:val="00CB626D"/>
    <w:rsid w:val="00CC7B97"/>
    <w:rsid w:val="00CD1473"/>
    <w:rsid w:val="00CD310E"/>
    <w:rsid w:val="00CD5181"/>
    <w:rsid w:val="00CD6982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CF7580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1D7E"/>
    <w:rsid w:val="00D55C10"/>
    <w:rsid w:val="00D66722"/>
    <w:rsid w:val="00D669A4"/>
    <w:rsid w:val="00D70D68"/>
    <w:rsid w:val="00D72764"/>
    <w:rsid w:val="00D73957"/>
    <w:rsid w:val="00D75F7F"/>
    <w:rsid w:val="00D76DBE"/>
    <w:rsid w:val="00D80CA1"/>
    <w:rsid w:val="00D82CE4"/>
    <w:rsid w:val="00D8395C"/>
    <w:rsid w:val="00D910AA"/>
    <w:rsid w:val="00D952C4"/>
    <w:rsid w:val="00DB0A91"/>
    <w:rsid w:val="00DB4CE9"/>
    <w:rsid w:val="00DB6715"/>
    <w:rsid w:val="00DC1BAB"/>
    <w:rsid w:val="00DC28E6"/>
    <w:rsid w:val="00DC5850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06E06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02F7"/>
    <w:rsid w:val="00E42A58"/>
    <w:rsid w:val="00E465C4"/>
    <w:rsid w:val="00E6128B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313D"/>
    <w:rsid w:val="00E97AC7"/>
    <w:rsid w:val="00EA1019"/>
    <w:rsid w:val="00EA2C1C"/>
    <w:rsid w:val="00EA3B29"/>
    <w:rsid w:val="00EA7EE7"/>
    <w:rsid w:val="00EB6FA7"/>
    <w:rsid w:val="00EB7421"/>
    <w:rsid w:val="00EC36F5"/>
    <w:rsid w:val="00EC5A4D"/>
    <w:rsid w:val="00ED0DEA"/>
    <w:rsid w:val="00ED73C4"/>
    <w:rsid w:val="00EE21CF"/>
    <w:rsid w:val="00EF0074"/>
    <w:rsid w:val="00EF7643"/>
    <w:rsid w:val="00F110B2"/>
    <w:rsid w:val="00F20B48"/>
    <w:rsid w:val="00F2376B"/>
    <w:rsid w:val="00F258BA"/>
    <w:rsid w:val="00F25923"/>
    <w:rsid w:val="00F26A1D"/>
    <w:rsid w:val="00F27E9C"/>
    <w:rsid w:val="00F41F41"/>
    <w:rsid w:val="00F46918"/>
    <w:rsid w:val="00F46DDE"/>
    <w:rsid w:val="00F53F7B"/>
    <w:rsid w:val="00F655ED"/>
    <w:rsid w:val="00F7033C"/>
    <w:rsid w:val="00F716D4"/>
    <w:rsid w:val="00F72E67"/>
    <w:rsid w:val="00F74DE6"/>
    <w:rsid w:val="00F81A5D"/>
    <w:rsid w:val="00F852A6"/>
    <w:rsid w:val="00F87439"/>
    <w:rsid w:val="00F9271B"/>
    <w:rsid w:val="00F938CF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paragraph">
    <w:name w:val="paragraph"/>
    <w:basedOn w:val="Normal"/>
    <w:rsid w:val="00CB4D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B4D2C"/>
  </w:style>
  <w:style w:type="character" w:customStyle="1" w:styleId="eop">
    <w:name w:val="eop"/>
    <w:basedOn w:val="DefaultParagraphFont"/>
    <w:rsid w:val="00CB4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6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DF2884-5D45-4289-990D-3B36126FF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7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Java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Aleksandra Raykova</cp:lastModifiedBy>
  <cp:revision>3</cp:revision>
  <cp:lastPrinted>2015-10-26T22:35:00Z</cp:lastPrinted>
  <dcterms:created xsi:type="dcterms:W3CDTF">2021-12-13T08:59:00Z</dcterms:created>
  <dcterms:modified xsi:type="dcterms:W3CDTF">2021-12-13T09:01:00Z</dcterms:modified>
  <cp:category>programming, education, software engineering, software development</cp:category>
</cp:coreProperties>
</file>